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AF92F" w14:textId="61E4CD22" w:rsidR="00BA633A" w:rsidRDefault="00371D59">
      <w:r>
        <w:rPr>
          <w:noProof/>
        </w:rPr>
        <mc:AlternateContent>
          <mc:Choice Requires="wpg">
            <w:drawing>
              <wp:anchor distT="0" distB="0" distL="114300" distR="114300" simplePos="0" relativeHeight="251642880" behindDoc="0" locked="0" layoutInCell="1" allowOverlap="1" wp14:anchorId="1D791D4F" wp14:editId="2FF3861D">
                <wp:simplePos x="0" y="0"/>
                <wp:positionH relativeFrom="column">
                  <wp:posOffset>2404110</wp:posOffset>
                </wp:positionH>
                <wp:positionV relativeFrom="paragraph">
                  <wp:posOffset>-226695</wp:posOffset>
                </wp:positionV>
                <wp:extent cx="4046855" cy="1701165"/>
                <wp:effectExtent l="0" t="0" r="10795" b="1333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1701165"/>
                          <a:chOff x="0" y="0"/>
                          <a:chExt cx="4046855" cy="1358900"/>
                        </a:xfrm>
                      </wpg:grpSpPr>
                      <wps:wsp>
                        <wps:cNvPr id="64" name="Rectangle: Rounded Corners 64"/>
                        <wps:cNvSpPr/>
                        <wps:spPr>
                          <a:xfrm>
                            <a:off x="0" y="0"/>
                            <a:ext cx="4046855" cy="1358900"/>
                          </a:xfrm>
                          <a:prstGeom prst="roundRect">
                            <a:avLst>
                              <a:gd name="adj" fmla="val 5082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Text Box 65"/>
                        <wps:cNvSpPr txBox="1"/>
                        <wps:spPr>
                          <a:xfrm>
                            <a:off x="111317" y="91302"/>
                            <a:ext cx="3848431" cy="12052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8FADF2D" w14:textId="5641C9EC" w:rsidR="00292D5B" w:rsidRDefault="00292D5B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292D5B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SUDOMINIMAS</w:t>
                              </w:r>
                            </w:p>
                            <w:p w14:paraId="34EC58E6" w14:textId="1A554010" w:rsidR="00292D5B" w:rsidRPr="00652288" w:rsidRDefault="00CF62EC" w:rsidP="00CF62EC">
                              <w:pPr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</w:rPr>
                              </w:pPr>
                              <w:bookmarkStart w:id="0" w:name="_Hlk116573203"/>
                              <w:bookmarkStart w:id="1" w:name="_Hlk116573204"/>
                              <w:r w:rsidRPr="00652288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</w:rPr>
                                <w:t>Trukmė</w:t>
                              </w:r>
                              <w:r w:rsidR="002E4D95" w:rsidRPr="00652288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</w:rPr>
                                <w:t xml:space="preserve"> </w:t>
                              </w:r>
                              <w:r w:rsidR="00FB136F" w:rsidRPr="00652288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lang w:val="en-US"/>
                                </w:rPr>
                                <w:t>4</w:t>
                              </w:r>
                              <w:r w:rsidRPr="00652288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</w:rPr>
                                <w:t xml:space="preserve"> min.</w:t>
                              </w:r>
                              <w:bookmarkEnd w:id="0"/>
                              <w:bookmarkEnd w:id="1"/>
                            </w:p>
                            <w:p w14:paraId="7338EFA7" w14:textId="23FE5041" w:rsidR="0057307B" w:rsidRPr="00D30A1B" w:rsidRDefault="0057307B" w:rsidP="00BF5DA9">
                              <w:pPr>
                                <w:rPr>
                                  <w:rFonts w:ascii="Arial" w:hAnsi="Arial" w:cs="Arial"/>
                                  <w:color w:val="172E62"/>
                                </w:rPr>
                              </w:pPr>
                              <w:r w:rsidRPr="00D30A1B">
                                <w:rPr>
                                  <w:rFonts w:ascii="Arial" w:hAnsi="Arial" w:cs="Arial"/>
                                  <w:color w:val="172E62"/>
                                </w:rPr>
                                <w:t xml:space="preserve">Pamokos pradžioje klausiama: </w:t>
                              </w:r>
                              <w:r w:rsidRPr="00D30A1B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lang w:val="en-GB"/>
                                </w:rPr>
                                <w:t>How many times do you think it would be possible to take a shower (if you shower for an average of 3 minutes) to emit the same amount of CO2 as you emit when flying from</w:t>
                              </w:r>
                              <w:r w:rsidRPr="00D30A1B">
                                <w:rPr>
                                  <w:rFonts w:ascii="Arial" w:hAnsi="Arial" w:cs="Arial"/>
                                  <w:color w:val="172E62"/>
                                  <w:lang w:val="en-GB"/>
                                </w:rPr>
                                <w:t xml:space="preserve"> </w:t>
                              </w:r>
                              <w:r w:rsidRPr="00D30A1B">
                                <w:rPr>
                                  <w:rFonts w:ascii="Arial" w:hAnsi="Arial" w:cs="Arial"/>
                                  <w:i/>
                                  <w:iCs/>
                                  <w:color w:val="172E62"/>
                                  <w:lang w:val="en-GB"/>
                                </w:rPr>
                                <w:t>Vilnius to Berlin and back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791D4F" id="Group 71" o:spid="_x0000_s1026" style="position:absolute;margin-left:189.3pt;margin-top:-17.85pt;width:318.65pt;height:133.95pt;z-index:251642880;mso-height-relative:margin" coordsize="40468,13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">
                <v:roundrect id="Rectangle: Rounded Corners 64" o:spid="_x0000_s1027" style="position:absolute;width:40468;height:13589;visibility:visible;mso-wrap-style:square;v-text-anchor:middle" arcsize="333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" filled="f" strokecolor="#928df2" strokeweight="1.5pt">
                  <v:stroke joinstyle="miter"/>
                </v:round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5" o:spid="_x0000_s1028" type="#_x0000_t202" style="position:absolute;left:1113;top:913;width:38484;height:12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spq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VBr9f4g+QxQ8AAAD//wMAUEsBAi0AFAAGAAgAAAAhANvh9svuAAAAhQEAABMAAAAAAAAA&#10;AAAAAAAAAAAAAFtDb250ZW50X1R5cGVzXS54bWxQSwECLQAUAAYACAAAACEAWvQsW78AAAAVAQAA&#10;CwAAAAAAAAAAAAAAAAAfAQAAX3JlbHMvLnJlbHNQSwECLQAUAAYACAAAACEAnGbKasYAAADbAAAA&#10;DwAAAAAAAAAAAAAAAAAHAgAAZHJzL2Rvd25yZXYueG1sUEsFBgAAAAADAAMAtwAAAPoCAAAAAA==&#10;" filled="f" stroked="f" strokeweight=".5pt">
                  <v:textbox>
                    <w:txbxContent>
                      <w:p w14:paraId="48FADF2D" w14:textId="5641C9EC" w:rsidR="00292D5B" w:rsidRDefault="00292D5B" w:rsidP="00292D5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292D5B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SUDOMINIMAS</w:t>
                        </w:r>
                      </w:p>
                      <w:p w14:paraId="34EC58E6" w14:textId="1A554010" w:rsidR="00292D5B" w:rsidRPr="00652288" w:rsidRDefault="00CF62EC" w:rsidP="00CF62EC">
                        <w:pPr>
                          <w:rPr>
                            <w:rFonts w:ascii="Arial" w:hAnsi="Arial" w:cs="Arial"/>
                            <w:i/>
                            <w:iCs/>
                            <w:color w:val="172E62"/>
                          </w:rPr>
                        </w:pPr>
                        <w:bookmarkStart w:id="2" w:name="_Hlk116573203"/>
                        <w:bookmarkStart w:id="3" w:name="_Hlk116573204"/>
                        <w:r w:rsidRPr="00652288">
                          <w:rPr>
                            <w:rFonts w:ascii="Arial" w:hAnsi="Arial" w:cs="Arial"/>
                            <w:i/>
                            <w:iCs/>
                            <w:color w:val="172E62"/>
                          </w:rPr>
                          <w:t>Trukmė</w:t>
                        </w:r>
                        <w:r w:rsidR="002E4D95" w:rsidRPr="00652288">
                          <w:rPr>
                            <w:rFonts w:ascii="Arial" w:hAnsi="Arial" w:cs="Arial"/>
                            <w:i/>
                            <w:iCs/>
                            <w:color w:val="172E62"/>
                          </w:rPr>
                          <w:t xml:space="preserve"> </w:t>
                        </w:r>
                        <w:r w:rsidR="00FB136F" w:rsidRPr="00652288">
                          <w:rPr>
                            <w:rFonts w:ascii="Arial" w:hAnsi="Arial" w:cs="Arial"/>
                            <w:i/>
                            <w:iCs/>
                            <w:color w:val="172E62"/>
                            <w:lang w:val="en-US"/>
                          </w:rPr>
                          <w:t>4</w:t>
                        </w:r>
                        <w:r w:rsidRPr="00652288">
                          <w:rPr>
                            <w:rFonts w:ascii="Arial" w:hAnsi="Arial" w:cs="Arial"/>
                            <w:i/>
                            <w:iCs/>
                            <w:color w:val="172E62"/>
                          </w:rPr>
                          <w:t xml:space="preserve"> min.</w:t>
                        </w:r>
                        <w:bookmarkEnd w:id="2"/>
                        <w:bookmarkEnd w:id="3"/>
                      </w:p>
                      <w:p w14:paraId="7338EFA7" w14:textId="23FE5041" w:rsidR="0057307B" w:rsidRPr="00D30A1B" w:rsidRDefault="0057307B" w:rsidP="00BF5DA9">
                        <w:pPr>
                          <w:rPr>
                            <w:rFonts w:ascii="Arial" w:hAnsi="Arial" w:cs="Arial"/>
                            <w:color w:val="172E62"/>
                          </w:rPr>
                        </w:pPr>
                        <w:r w:rsidRPr="00D30A1B">
                          <w:rPr>
                            <w:rFonts w:ascii="Arial" w:hAnsi="Arial" w:cs="Arial"/>
                            <w:color w:val="172E62"/>
                          </w:rPr>
                          <w:t xml:space="preserve">Pamokos pradžioje klausiama: </w:t>
                        </w:r>
                        <w:r w:rsidRPr="00D30A1B">
                          <w:rPr>
                            <w:rFonts w:ascii="Arial" w:hAnsi="Arial" w:cs="Arial"/>
                            <w:i/>
                            <w:iCs/>
                            <w:color w:val="172E62"/>
                            <w:lang w:val="en-GB"/>
                          </w:rPr>
                          <w:t>How many times do you think it would be possible to take a shower (if you shower for an average of 3 minutes) to emit the same amount of CO2 as you emit when flying from</w:t>
                        </w:r>
                        <w:r w:rsidRPr="00D30A1B">
                          <w:rPr>
                            <w:rFonts w:ascii="Arial" w:hAnsi="Arial" w:cs="Arial"/>
                            <w:color w:val="172E62"/>
                            <w:lang w:val="en-GB"/>
                          </w:rPr>
                          <w:t xml:space="preserve"> </w:t>
                        </w:r>
                        <w:r w:rsidRPr="00D30A1B">
                          <w:rPr>
                            <w:rFonts w:ascii="Arial" w:hAnsi="Arial" w:cs="Arial"/>
                            <w:i/>
                            <w:iCs/>
                            <w:color w:val="172E62"/>
                            <w:lang w:val="en-GB"/>
                          </w:rPr>
                          <w:t>Vilnius to Berlin and back?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97C3A"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09BDB30D" wp14:editId="3DB234FF">
                <wp:simplePos x="0" y="0"/>
                <wp:positionH relativeFrom="column">
                  <wp:posOffset>6616375</wp:posOffset>
                </wp:positionH>
                <wp:positionV relativeFrom="paragraph">
                  <wp:posOffset>-226518</wp:posOffset>
                </wp:positionV>
                <wp:extent cx="3060700" cy="1701165"/>
                <wp:effectExtent l="0" t="0" r="25400" b="13335"/>
                <wp:wrapNone/>
                <wp:docPr id="86" name="Group 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0700" cy="1701165"/>
                          <a:chOff x="0" y="0"/>
                          <a:chExt cx="3060700" cy="1814877"/>
                        </a:xfrm>
                      </wpg:grpSpPr>
                      <wps:wsp>
                        <wps:cNvPr id="80" name="Rectangle: Rounded Corners 80"/>
                        <wps:cNvSpPr/>
                        <wps:spPr>
                          <a:xfrm>
                            <a:off x="0" y="0"/>
                            <a:ext cx="3060700" cy="1814877"/>
                          </a:xfrm>
                          <a:prstGeom prst="roundRect">
                            <a:avLst>
                              <a:gd name="adj" fmla="val 3580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Text Box 81"/>
                        <wps:cNvSpPr txBox="1"/>
                        <wps:spPr>
                          <a:xfrm>
                            <a:off x="111318" y="302641"/>
                            <a:ext cx="2814320" cy="133987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F0B72A2" w14:textId="2A6D7C27" w:rsidR="0005684D" w:rsidRDefault="0005684D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KERTINĖS SĄVOKOS</w:t>
                              </w:r>
                            </w:p>
                            <w:p w14:paraId="43D89051" w14:textId="22BB2D1A" w:rsidR="00207841" w:rsidRPr="005A2617" w:rsidRDefault="00D30A1B" w:rsidP="00207841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val="en-GB" w:eastAsia="lt-LT"/>
                                </w:rPr>
                              </w:pPr>
                              <w:r w:rsidRPr="005A2617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val="en-GB" w:eastAsia="lt-LT"/>
                                </w:rPr>
                                <w:t>Modes of transport</w:t>
                              </w:r>
                            </w:p>
                            <w:p w14:paraId="01BE0CC0" w14:textId="7C2FCA1D" w:rsidR="00D30A1B" w:rsidRPr="005A2617" w:rsidRDefault="00D30A1B" w:rsidP="00207841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val="en-GB" w:eastAsia="lt-LT"/>
                                </w:rPr>
                              </w:pPr>
                              <w:r w:rsidRPr="005A2617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val="en-GB" w:eastAsia="lt-LT"/>
                                </w:rPr>
                                <w:t>Mobility</w:t>
                              </w:r>
                            </w:p>
                            <w:p w14:paraId="7A2EA99E" w14:textId="35F2FC0A" w:rsidR="0005684D" w:rsidRPr="006C42DB" w:rsidRDefault="0005684D" w:rsidP="00207841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color w:val="1F3864" w:themeColor="accent1" w:themeShade="80"/>
                                  <w:lang w:eastAsia="lt-LT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BDB30D" id="Group 86" o:spid="_x0000_s1029" style="position:absolute;margin-left:520.95pt;margin-top:-17.85pt;width:241pt;height:133.95pt;z-index:251676672;mso-height-relative:margin" coordsize="30607,181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">
                <v:roundrect id="Rectangle: Rounded Corners 80" o:spid="_x0000_s1030" style="position:absolute;width:30607;height:18148;visibility:visible;mso-wrap-style:square;v-text-anchor:middle" arcsize="234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" filled="f" strokecolor="#928df2" strokeweight="1.5pt">
                  <v:stroke joinstyle="miter"/>
                </v:roundrect>
                <v:shape id="Text Box 81" o:spid="_x0000_s1031" type="#_x0000_t202" style="position:absolute;left:1113;top:3026;width:28143;height:13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" filled="f" stroked="f" strokeweight=".5pt">
                  <v:textbox>
                    <w:txbxContent>
                      <w:p w14:paraId="3F0B72A2" w14:textId="2A6D7C27" w:rsidR="0005684D" w:rsidRDefault="0005684D" w:rsidP="00292D5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KERTINĖS SĄVOKOS</w:t>
                        </w:r>
                      </w:p>
                      <w:p w14:paraId="43D89051" w14:textId="22BB2D1A" w:rsidR="00207841" w:rsidRPr="005A2617" w:rsidRDefault="00D30A1B" w:rsidP="00207841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val="en-GB" w:eastAsia="lt-LT"/>
                          </w:rPr>
                        </w:pPr>
                        <w:r w:rsidRPr="005A2617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val="en-GB" w:eastAsia="lt-LT"/>
                          </w:rPr>
                          <w:t>Modes of transport</w:t>
                        </w:r>
                      </w:p>
                      <w:p w14:paraId="01BE0CC0" w14:textId="7C2FCA1D" w:rsidR="00D30A1B" w:rsidRPr="005A2617" w:rsidRDefault="00D30A1B" w:rsidP="00207841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val="en-GB" w:eastAsia="lt-LT"/>
                          </w:rPr>
                        </w:pPr>
                        <w:r w:rsidRPr="005A2617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val="en-GB" w:eastAsia="lt-LT"/>
                          </w:rPr>
                          <w:t>Mobility</w:t>
                        </w:r>
                      </w:p>
                      <w:p w14:paraId="7A2EA99E" w14:textId="35F2FC0A" w:rsidR="0005684D" w:rsidRPr="006C42DB" w:rsidRDefault="0005684D" w:rsidP="002078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1F3864" w:themeColor="accent1" w:themeShade="80"/>
                            <w:lang w:eastAsia="lt-LT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45EF2932" w14:textId="5218A188" w:rsidR="006628F3" w:rsidRDefault="006628F3">
      <w:pPr>
        <w:rPr>
          <w:vertAlign w:val="subscript"/>
        </w:rPr>
      </w:pPr>
    </w:p>
    <w:p w14:paraId="2D13EC29" w14:textId="24E9AE05" w:rsidR="003D1DCF" w:rsidRPr="003D1DCF" w:rsidRDefault="007E4B15" w:rsidP="003D1DCF">
      <w:r>
        <w:rPr>
          <w:noProof/>
        </w:rPr>
        <mc:AlternateContent>
          <mc:Choice Requires="wpg">
            <w:drawing>
              <wp:anchor distT="0" distB="0" distL="114300" distR="114300" simplePos="0" relativeHeight="251633664" behindDoc="0" locked="0" layoutInCell="1" allowOverlap="1" wp14:anchorId="21F1DD54" wp14:editId="05F770DC">
                <wp:simplePos x="0" y="0"/>
                <wp:positionH relativeFrom="column">
                  <wp:posOffset>-720090</wp:posOffset>
                </wp:positionH>
                <wp:positionV relativeFrom="paragraph">
                  <wp:posOffset>148280</wp:posOffset>
                </wp:positionV>
                <wp:extent cx="2957830" cy="489098"/>
                <wp:effectExtent l="0" t="0" r="0" b="635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830" cy="489098"/>
                          <a:chOff x="0" y="0"/>
                          <a:chExt cx="2957885" cy="421419"/>
                        </a:xfrm>
                      </wpg:grpSpPr>
                      <wps:wsp>
                        <wps:cNvPr id="12" name="Rectangle: Rounded Corners 12"/>
                        <wps:cNvSpPr/>
                        <wps:spPr>
                          <a:xfrm>
                            <a:off x="0" y="0"/>
                            <a:ext cx="2957885" cy="421419"/>
                          </a:xfrm>
                          <a:prstGeom prst="roundRect">
                            <a:avLst/>
                          </a:prstGeom>
                          <a:solidFill>
                            <a:srgbClr val="928D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262393" y="55659"/>
                            <a:ext cx="2639833" cy="2937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E83E2E3" w14:textId="06BD6206" w:rsidR="0042318D" w:rsidRPr="0042318D" w:rsidRDefault="0042318D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42318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DALYKAS: </w:t>
                              </w:r>
                              <w:r w:rsidR="0057307B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Anglų kalb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F1DD54" id="Group 16" o:spid="_x0000_s1032" style="position:absolute;margin-left:-56.7pt;margin-top:11.7pt;width:232.9pt;height:38.5pt;z-index:251633664;mso-height-relative:margin" coordsize="29578,4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">
                <v:roundrect id="Rectangle: Rounded Corners 12" o:spid="_x0000_s1033" style="position:absolute;width:29578;height:42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" fillcolor="#928df2" stroked="f" strokeweight="1pt">
                  <v:stroke joinstyle="miter"/>
                </v:roundrect>
                <v:shape id="Text Box 14" o:spid="_x0000_s1034" type="#_x0000_t202" style="position:absolute;left:2623;top:556;width:26399;height:29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p w14:paraId="0E83E2E3" w14:textId="06BD6206" w:rsidR="0042318D" w:rsidRPr="0042318D" w:rsidRDefault="0042318D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42318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 xml:space="preserve">DALYKAS: </w:t>
                        </w:r>
                        <w:r w:rsidR="0057307B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Anglų kalb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81D06"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33E24D21" wp14:editId="25D4F676">
                <wp:simplePos x="0" y="0"/>
                <wp:positionH relativeFrom="column">
                  <wp:posOffset>-720090</wp:posOffset>
                </wp:positionH>
                <wp:positionV relativeFrom="paragraph">
                  <wp:posOffset>725170</wp:posOffset>
                </wp:positionV>
                <wp:extent cx="2957830" cy="421005"/>
                <wp:effectExtent l="0" t="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830" cy="421005"/>
                          <a:chOff x="0" y="0"/>
                          <a:chExt cx="2957885" cy="421419"/>
                        </a:xfrm>
                      </wpg:grpSpPr>
                      <wps:wsp>
                        <wps:cNvPr id="13" name="Rectangle: Rounded Corners 13"/>
                        <wps:cNvSpPr/>
                        <wps:spPr>
                          <a:xfrm>
                            <a:off x="0" y="0"/>
                            <a:ext cx="2957885" cy="421419"/>
                          </a:xfrm>
                          <a:prstGeom prst="roundRect">
                            <a:avLst/>
                          </a:prstGeom>
                          <a:solidFill>
                            <a:srgbClr val="928D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262393" y="47708"/>
                            <a:ext cx="2639833" cy="2937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EBEA545" w14:textId="31CA3D0C" w:rsidR="0042318D" w:rsidRPr="0042318D" w:rsidRDefault="0092056E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KLASĖS</w:t>
                              </w:r>
                              <w:r w:rsidR="0042318D" w:rsidRPr="0042318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: </w:t>
                              </w:r>
                              <w:r w:rsidR="00EA511C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7</w:t>
                              </w:r>
                              <w:r w:rsidR="007E4B15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–</w:t>
                              </w:r>
                              <w:r w:rsidRPr="0092056E">
                                <w:rPr>
                                  <w:rFonts w:ascii="Arial" w:hAnsi="Arial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E24D21" id="Group 17" o:spid="_x0000_s1035" style="position:absolute;margin-left:-56.7pt;margin-top:57.1pt;width:232.9pt;height:33.15pt;z-index:251636736" coordsize="29578,4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">
                <v:roundrect id="Rectangle: Rounded Corners 13" o:spid="_x0000_s1036" style="position:absolute;width:29578;height:42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" fillcolor="#928df2" stroked="f" strokeweight="1pt">
                  <v:stroke joinstyle="miter"/>
                </v:roundrect>
                <v:shape id="Text Box 15" o:spid="_x0000_s1037" type="#_x0000_t202" style="position:absolute;left:2623;top:477;width:26399;height:2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<v:textbox>
                    <w:txbxContent>
                      <w:p w14:paraId="3EBEA545" w14:textId="31CA3D0C" w:rsidR="0042318D" w:rsidRPr="0042318D" w:rsidRDefault="0092056E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KLASĖS</w:t>
                        </w:r>
                        <w:r w:rsidR="0042318D" w:rsidRPr="0042318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 xml:space="preserve">: </w:t>
                        </w:r>
                        <w:r w:rsidR="00EA511C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7</w:t>
                        </w:r>
                        <w:r w:rsidR="007E4B15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–</w:t>
                        </w:r>
                        <w:r w:rsidRPr="0092056E">
                          <w:rPr>
                            <w:rFonts w:ascii="Arial" w:hAnsi="Arial" w:cs="Arial"/>
                            <w:color w:val="FFFFFF" w:themeColor="background1"/>
                            <w:sz w:val="32"/>
                            <w:szCs w:val="32"/>
                          </w:rPr>
                          <w:t>1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A83C511" w14:textId="7F64BB3B" w:rsidR="003D1DCF" w:rsidRPr="003D1DCF" w:rsidRDefault="003D1DCF" w:rsidP="003D1DCF"/>
    <w:p w14:paraId="321F9331" w14:textId="092B8460" w:rsidR="003D1DCF" w:rsidRPr="003D1DCF" w:rsidRDefault="003D1DCF" w:rsidP="003D1DCF"/>
    <w:p w14:paraId="479CC28D" w14:textId="62446A5C" w:rsidR="003D1DCF" w:rsidRPr="003D1DCF" w:rsidRDefault="001E5263" w:rsidP="007E1D6D">
      <w:pPr>
        <w:ind w:left="-42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70D64C6B" wp14:editId="2CC8426D">
                <wp:simplePos x="0" y="0"/>
                <wp:positionH relativeFrom="column">
                  <wp:posOffset>2404110</wp:posOffset>
                </wp:positionH>
                <wp:positionV relativeFrom="paragraph">
                  <wp:posOffset>151130</wp:posOffset>
                </wp:positionV>
                <wp:extent cx="4046855" cy="3305175"/>
                <wp:effectExtent l="0" t="0" r="10795" b="28575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3305175"/>
                          <a:chOff x="0" y="57275"/>
                          <a:chExt cx="4046855" cy="3561715"/>
                        </a:xfrm>
                      </wpg:grpSpPr>
                      <wps:wsp>
                        <wps:cNvPr id="63" name="Rectangle: Rounded Corners 63"/>
                        <wps:cNvSpPr/>
                        <wps:spPr>
                          <a:xfrm>
                            <a:off x="0" y="57275"/>
                            <a:ext cx="4046855" cy="3561715"/>
                          </a:xfrm>
                          <a:prstGeom prst="roundRect">
                            <a:avLst>
                              <a:gd name="adj" fmla="val 215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Text Box 66"/>
                        <wps:cNvSpPr txBox="1"/>
                        <wps:spPr>
                          <a:xfrm>
                            <a:off x="174487" y="207134"/>
                            <a:ext cx="3848431" cy="326610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6370E7" w14:textId="5EE66CBA" w:rsidR="0004749F" w:rsidRPr="00BF5DA9" w:rsidRDefault="0004749F" w:rsidP="00BF5DA9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BF5DA9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MOKOS GAIRĖS</w:t>
                              </w:r>
                            </w:p>
                            <w:p w14:paraId="54EB6096" w14:textId="7A70DD6B" w:rsidR="00D30A1B" w:rsidRPr="005A2617" w:rsidRDefault="00D30A1B" w:rsidP="00BF5DA9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I modulis (</w:t>
                              </w:r>
                              <w:r w:rsidRPr="005A2617">
                                <w:rPr>
                                  <w:rFonts w:ascii="Arial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val="en-US" w:eastAsia="zh-CN"/>
                                </w:rPr>
                                <w:t>25</w:t>
                              </w:r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 xml:space="preserve"> min.). </w:t>
                              </w:r>
                              <w:proofErr w:type="spellStart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Evaluating</w:t>
                              </w:r>
                              <w:proofErr w:type="spellEnd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 xml:space="preserve"> </w:t>
                              </w:r>
                              <w:proofErr w:type="spellStart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modes</w:t>
                              </w:r>
                              <w:proofErr w:type="spellEnd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 xml:space="preserve"> </w:t>
                              </w:r>
                              <w:proofErr w:type="spellStart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of</w:t>
                              </w:r>
                              <w:proofErr w:type="spellEnd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 xml:space="preserve"> </w:t>
                              </w:r>
                              <w:proofErr w:type="spellStart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transport</w:t>
                              </w:r>
                              <w:proofErr w:type="spellEnd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 xml:space="preserve">: </w:t>
                              </w:r>
                              <w:r w:rsidRPr="005A2617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grupėse mokiniai analizuoja jiems duotas transporto rūšis, jas kategorizuoja, o po to, remiantis savo sugalvotais kriterijais – renkasi tinkamiausias kelionei.</w:t>
                              </w:r>
                            </w:p>
                            <w:p w14:paraId="47B29C90" w14:textId="2A2D2B29" w:rsidR="00D30A1B" w:rsidRPr="005A2617" w:rsidRDefault="00D30A1B" w:rsidP="00BF5DA9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</w:p>
                            <w:p w14:paraId="4E15C5AD" w14:textId="4BF2CF2A" w:rsidR="00D30A1B" w:rsidRPr="005A2617" w:rsidRDefault="00D30A1B" w:rsidP="00BF5DA9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II modulis (</w:t>
                              </w:r>
                              <w:r w:rsidRPr="005A2617">
                                <w:rPr>
                                  <w:rFonts w:ascii="Arial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val="en-US" w:eastAsia="zh-CN"/>
                                </w:rPr>
                                <w:t>15</w:t>
                              </w:r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 xml:space="preserve"> min.). </w:t>
                              </w:r>
                              <w:proofErr w:type="spellStart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Thinking</w:t>
                              </w:r>
                              <w:proofErr w:type="spellEnd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 xml:space="preserve"> </w:t>
                              </w:r>
                              <w:proofErr w:type="spellStart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about</w:t>
                              </w:r>
                              <w:proofErr w:type="spellEnd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 xml:space="preserve"> </w:t>
                              </w:r>
                              <w:proofErr w:type="spellStart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future</w:t>
                              </w:r>
                              <w:proofErr w:type="spellEnd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 xml:space="preserve"> </w:t>
                              </w:r>
                              <w:proofErr w:type="spellStart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of</w:t>
                              </w:r>
                              <w:proofErr w:type="spellEnd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 xml:space="preserve"> </w:t>
                              </w:r>
                              <w:proofErr w:type="spellStart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mobility</w:t>
                              </w:r>
                              <w:proofErr w:type="spellEnd"/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 xml:space="preserve">: </w:t>
                              </w:r>
                              <w:r w:rsidRPr="005A2617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peržiūrėti vaizdo įrašą ir grupėse pasirinkti mokiniams labiausiai priimtina ateities judumo alternatyvą bei argumentuoti kodėl.</w:t>
                              </w:r>
                            </w:p>
                            <w:p w14:paraId="64E54317" w14:textId="77777777" w:rsidR="00D30A1B" w:rsidRPr="005A2617" w:rsidRDefault="00D30A1B" w:rsidP="00BF5DA9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</w:p>
                            <w:p w14:paraId="66E8ABC9" w14:textId="5F058D1D" w:rsidR="0004749F" w:rsidRPr="005A2617" w:rsidRDefault="00D30A1B" w:rsidP="00BF5DA9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</w:pPr>
                              <w:r w:rsidRPr="005A2617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 xml:space="preserve">Apibendrinimas (1 min.): </w:t>
                              </w:r>
                              <w:r w:rsidRPr="005A2617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val="en-GB" w:eastAsia="lt-LT"/>
                                </w:rPr>
                                <w:t>Let's not forget that we can personally contribute to the reduction of CO2 by choosing more environmentally friendly modes of transport</w:t>
                              </w:r>
                              <w:r w:rsidRPr="005A2617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D64C6B" id="Group 70" o:spid="_x0000_s1038" style="position:absolute;left:0;text-align:left;margin-left:189.3pt;margin-top:11.9pt;width:318.65pt;height:260.25pt;z-index:251645952;mso-height-relative:margin" coordorigin=",572" coordsize="40468,356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">
                <v:roundrect id="Rectangle: Rounded Corners 63" o:spid="_x0000_s1039" style="position:absolute;top:572;width:40468;height:35617;visibility:visible;mso-wrap-style:square;v-text-anchor:middle" arcsize="141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" filled="f" strokecolor="#928df2" strokeweight="1.5pt">
                  <v:stroke joinstyle="miter"/>
                </v:roundrect>
                <v:shape id="Text Box 66" o:spid="_x0000_s1040" type="#_x0000_t202" style="position:absolute;left:1744;top:2071;width:38485;height:32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" filled="f" stroked="f" strokeweight=".5pt">
                  <v:textbox>
                    <w:txbxContent>
                      <w:p w14:paraId="6D6370E7" w14:textId="5EE66CBA" w:rsidR="0004749F" w:rsidRPr="00BF5DA9" w:rsidRDefault="0004749F" w:rsidP="00BF5DA9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BF5DA9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MOKOS GAIRĖS</w:t>
                        </w:r>
                      </w:p>
                      <w:p w14:paraId="54EB6096" w14:textId="7A70DD6B" w:rsidR="00D30A1B" w:rsidRPr="005A2617" w:rsidRDefault="00D30A1B" w:rsidP="00BF5DA9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>I modulis (</w:t>
                        </w:r>
                        <w:r w:rsidRPr="005A2617">
                          <w:rPr>
                            <w:rFonts w:ascii="Arial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val="en-US" w:eastAsia="zh-CN"/>
                          </w:rPr>
                          <w:t>25</w:t>
                        </w:r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 xml:space="preserve"> min.). </w:t>
                        </w:r>
                        <w:proofErr w:type="spellStart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>Evaluating</w:t>
                        </w:r>
                        <w:proofErr w:type="spellEnd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 xml:space="preserve"> </w:t>
                        </w:r>
                        <w:proofErr w:type="spellStart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>modes</w:t>
                        </w:r>
                        <w:proofErr w:type="spellEnd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 xml:space="preserve"> </w:t>
                        </w:r>
                        <w:proofErr w:type="spellStart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>of</w:t>
                        </w:r>
                        <w:proofErr w:type="spellEnd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 xml:space="preserve"> </w:t>
                        </w:r>
                        <w:proofErr w:type="spellStart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>transport</w:t>
                        </w:r>
                        <w:proofErr w:type="spellEnd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 xml:space="preserve">: </w:t>
                        </w:r>
                        <w:r w:rsidRPr="005A2617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grupėse mokiniai analizuoja jiems duotas transporto rūšis, jas kategorizuoja, o po to, remiantis savo sugalvotais kriterijais – renkasi tinkamiausias kelionei.</w:t>
                        </w:r>
                      </w:p>
                      <w:p w14:paraId="47B29C90" w14:textId="2A2D2B29" w:rsidR="00D30A1B" w:rsidRPr="005A2617" w:rsidRDefault="00D30A1B" w:rsidP="00BF5DA9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</w:p>
                      <w:p w14:paraId="4E15C5AD" w14:textId="4BF2CF2A" w:rsidR="00D30A1B" w:rsidRPr="005A2617" w:rsidRDefault="00D30A1B" w:rsidP="00BF5DA9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>II modulis (</w:t>
                        </w:r>
                        <w:r w:rsidRPr="005A2617">
                          <w:rPr>
                            <w:rFonts w:ascii="Arial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val="en-US" w:eastAsia="zh-CN"/>
                          </w:rPr>
                          <w:t>15</w:t>
                        </w:r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 xml:space="preserve"> min.). </w:t>
                        </w:r>
                        <w:proofErr w:type="spellStart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>Thinking</w:t>
                        </w:r>
                        <w:proofErr w:type="spellEnd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 xml:space="preserve"> </w:t>
                        </w:r>
                        <w:proofErr w:type="spellStart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>about</w:t>
                        </w:r>
                        <w:proofErr w:type="spellEnd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 xml:space="preserve"> </w:t>
                        </w:r>
                        <w:proofErr w:type="spellStart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>future</w:t>
                        </w:r>
                        <w:proofErr w:type="spellEnd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 xml:space="preserve"> </w:t>
                        </w:r>
                        <w:proofErr w:type="spellStart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>of</w:t>
                        </w:r>
                        <w:proofErr w:type="spellEnd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 xml:space="preserve"> </w:t>
                        </w:r>
                        <w:proofErr w:type="spellStart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>mobility</w:t>
                        </w:r>
                        <w:proofErr w:type="spellEnd"/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 xml:space="preserve">: </w:t>
                        </w:r>
                        <w:r w:rsidRPr="005A2617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peržiūrėti vaizdo įrašą ir grupėse pasirinkti mokiniams labiausiai priimtina ateities judumo alternatyvą bei argumentuoti kodėl.</w:t>
                        </w:r>
                      </w:p>
                      <w:p w14:paraId="64E54317" w14:textId="77777777" w:rsidR="00D30A1B" w:rsidRPr="005A2617" w:rsidRDefault="00D30A1B" w:rsidP="00BF5DA9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</w:p>
                      <w:p w14:paraId="66E8ABC9" w14:textId="5F058D1D" w:rsidR="0004749F" w:rsidRPr="005A2617" w:rsidRDefault="00D30A1B" w:rsidP="00BF5DA9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</w:pPr>
                        <w:r w:rsidRPr="005A2617">
                          <w:rPr>
                            <w:rFonts w:ascii="Arial" w:eastAsia="Times New Roman" w:hAnsi="Arial" w:cs="Arial"/>
                            <w:b/>
                            <w:bCs/>
                            <w:color w:val="002060"/>
                            <w:sz w:val="24"/>
                            <w:szCs w:val="24"/>
                            <w:lang w:eastAsia="lt-LT"/>
                          </w:rPr>
                          <w:t xml:space="preserve">Apibendrinimas (1 min.): </w:t>
                        </w:r>
                        <w:r w:rsidRPr="005A2617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val="en-GB" w:eastAsia="lt-LT"/>
                          </w:rPr>
                          <w:t>Let's not forget that we can personally contribute to the reduction of CO2 by choosing more environmentally friendly modes of transport</w:t>
                        </w:r>
                        <w:r w:rsidRPr="005A2617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7398CE0" w14:textId="1D4677AD" w:rsidR="003D1DCF" w:rsidRPr="001B28F5" w:rsidRDefault="007E4B15" w:rsidP="007E1D6D">
      <w:pPr>
        <w:ind w:left="-426"/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16B675EA" wp14:editId="70ACC0ED">
                <wp:simplePos x="0" y="0"/>
                <wp:positionH relativeFrom="column">
                  <wp:posOffset>-422910</wp:posOffset>
                </wp:positionH>
                <wp:positionV relativeFrom="paragraph">
                  <wp:posOffset>185420</wp:posOffset>
                </wp:positionV>
                <wp:extent cx="2663190" cy="1821180"/>
                <wp:effectExtent l="0" t="0" r="22860" b="26670"/>
                <wp:wrapNone/>
                <wp:docPr id="77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3190" cy="1821180"/>
                          <a:chOff x="0" y="0"/>
                          <a:chExt cx="2663190" cy="2098675"/>
                        </a:xfrm>
                      </wpg:grpSpPr>
                      <wps:wsp>
                        <wps:cNvPr id="73" name="Rectangle: Rounded Corners 73"/>
                        <wps:cNvSpPr/>
                        <wps:spPr>
                          <a:xfrm>
                            <a:off x="0" y="0"/>
                            <a:ext cx="2663190" cy="2098675"/>
                          </a:xfrm>
                          <a:prstGeom prst="roundRect">
                            <a:avLst>
                              <a:gd name="adj" fmla="val 356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Text Box 74"/>
                        <wps:cNvSpPr txBox="1"/>
                        <wps:spPr>
                          <a:xfrm>
                            <a:off x="111319" y="255079"/>
                            <a:ext cx="2416810" cy="182631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AB71375" w14:textId="6C4198BC" w:rsidR="00637A72" w:rsidRDefault="00637A72" w:rsidP="00292D5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MOKOS TIKSLAS</w:t>
                              </w:r>
                            </w:p>
                            <w:p w14:paraId="08F5B551" w14:textId="799EE008" w:rsidR="00637A72" w:rsidRPr="005A2617" w:rsidRDefault="00D30A1B" w:rsidP="005A2617">
                              <w:pPr>
                                <w:rPr>
                                  <w:rFonts w:ascii="Arial" w:hAnsi="Arial" w:cs="Arial"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5A2617">
                                <w:rPr>
                                  <w:rFonts w:ascii="Arial" w:eastAsia="Times New Roman" w:hAnsi="Arial" w:cs="Arial"/>
                                  <w:color w:val="002060"/>
                                  <w:sz w:val="24"/>
                                  <w:szCs w:val="24"/>
                                  <w:lang w:eastAsia="lt-LT"/>
                                </w:rPr>
                                <w:t>Mokiniai gebės argumentuoti savo nuomonę, renkantis priimtiniausias transporto priemones bei svarstant judumo ateitį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B675EA" id="Group 77" o:spid="_x0000_s1041" style="position:absolute;left:0;text-align:left;margin-left:-33.3pt;margin-top:14.6pt;width:209.7pt;height:143.4pt;z-index:251656192;mso-height-relative:margin" coordsize="26631,209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">
                <v:roundrect id="Rectangle: Rounded Corners 73" o:spid="_x0000_s1042" style="position:absolute;width:26631;height:20986;visibility:visible;mso-wrap-style:square;v-text-anchor:middle" arcsize="233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" filled="f" strokecolor="#928df2" strokeweight="1.5pt">
                  <v:stroke joinstyle="miter"/>
                </v:roundrect>
                <v:shape id="Text Box 74" o:spid="_x0000_s1043" type="#_x0000_t202" style="position:absolute;left:1113;top:2550;width:24168;height:18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/ks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B28/ksxQAAANsAAAAP&#10;AAAAAAAAAAAAAAAAAAcCAABkcnMvZG93bnJldi54bWxQSwUGAAAAAAMAAwC3AAAA+QIAAAAA&#10;" filled="f" stroked="f" strokeweight=".5pt">
                  <v:textbox>
                    <w:txbxContent>
                      <w:p w14:paraId="5AB71375" w14:textId="6C4198BC" w:rsidR="00637A72" w:rsidRDefault="00637A72" w:rsidP="00292D5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MOKOS TIKSLAS</w:t>
                        </w:r>
                      </w:p>
                      <w:p w14:paraId="08F5B551" w14:textId="799EE008" w:rsidR="00637A72" w:rsidRPr="005A2617" w:rsidRDefault="00D30A1B" w:rsidP="005A2617">
                        <w:pPr>
                          <w:rPr>
                            <w:rFonts w:ascii="Arial" w:hAnsi="Arial" w:cs="Arial"/>
                            <w:color w:val="172E62"/>
                            <w:sz w:val="24"/>
                            <w:szCs w:val="24"/>
                          </w:rPr>
                        </w:pPr>
                        <w:r w:rsidRPr="005A2617">
                          <w:rPr>
                            <w:rFonts w:ascii="Arial" w:eastAsia="Times New Roman" w:hAnsi="Arial" w:cs="Arial"/>
                            <w:color w:val="002060"/>
                            <w:sz w:val="24"/>
                            <w:szCs w:val="24"/>
                            <w:lang w:eastAsia="lt-LT"/>
                          </w:rPr>
                          <w:t>Mokiniai gebės argumentuoti savo nuomonę, renkantis priimtiniausias transporto priemones bei svarstant judumo ateitį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CEE68AD" w14:textId="388266B2" w:rsidR="003D1DCF" w:rsidRPr="003D1DCF" w:rsidRDefault="003D1DCF" w:rsidP="007E1D6D">
      <w:pPr>
        <w:ind w:left="-426"/>
      </w:pPr>
    </w:p>
    <w:p w14:paraId="1BEC23DD" w14:textId="13BE67EF" w:rsidR="003D1DCF" w:rsidRPr="003D1DCF" w:rsidRDefault="003D1DCF" w:rsidP="007E1D6D">
      <w:pPr>
        <w:ind w:left="-426"/>
      </w:pPr>
    </w:p>
    <w:p w14:paraId="26589AEB" w14:textId="1FF016BE" w:rsidR="003D1DCF" w:rsidRPr="003D1DCF" w:rsidRDefault="003D1DCF" w:rsidP="007E1D6D">
      <w:pPr>
        <w:ind w:left="-426"/>
      </w:pPr>
    </w:p>
    <w:p w14:paraId="0928E23C" w14:textId="66456431" w:rsidR="003D1DCF" w:rsidRPr="003D1DCF" w:rsidRDefault="003D1DCF" w:rsidP="007E1D6D">
      <w:pPr>
        <w:ind w:left="-426"/>
      </w:pPr>
    </w:p>
    <w:p w14:paraId="25E4C89E" w14:textId="56A819BE" w:rsidR="003D1DCF" w:rsidRPr="003D1DCF" w:rsidRDefault="003D1DCF" w:rsidP="007E1D6D">
      <w:pPr>
        <w:ind w:left="-426"/>
      </w:pPr>
    </w:p>
    <w:p w14:paraId="3DFCB5E7" w14:textId="1234B23C" w:rsidR="003D1DCF" w:rsidRPr="003D1DCF" w:rsidRDefault="003D1DCF" w:rsidP="007E1D6D">
      <w:pPr>
        <w:ind w:left="-426"/>
      </w:pPr>
    </w:p>
    <w:p w14:paraId="4E28E724" w14:textId="0AA661DF" w:rsidR="003D1DCF" w:rsidRPr="003D1DCF" w:rsidRDefault="005A2617" w:rsidP="007E1D6D">
      <w:pPr>
        <w:ind w:left="-42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23157F3" wp14:editId="19FC5AFC">
                <wp:simplePos x="0" y="0"/>
                <wp:positionH relativeFrom="column">
                  <wp:posOffset>-424815</wp:posOffset>
                </wp:positionH>
                <wp:positionV relativeFrom="paragraph">
                  <wp:posOffset>111125</wp:posOffset>
                </wp:positionV>
                <wp:extent cx="2663190" cy="1658620"/>
                <wp:effectExtent l="0" t="0" r="22860" b="17780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3190" cy="1658620"/>
                          <a:chOff x="0" y="177396"/>
                          <a:chExt cx="2663190" cy="1976206"/>
                        </a:xfrm>
                      </wpg:grpSpPr>
                      <wps:wsp>
                        <wps:cNvPr id="75" name="Rectangle: Rounded Corners 75"/>
                        <wps:cNvSpPr/>
                        <wps:spPr>
                          <a:xfrm>
                            <a:off x="0" y="177396"/>
                            <a:ext cx="2663190" cy="1976206"/>
                          </a:xfrm>
                          <a:prstGeom prst="roundRect">
                            <a:avLst>
                              <a:gd name="adj" fmla="val 3576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Text Box 76"/>
                        <wps:cNvSpPr txBox="1"/>
                        <wps:spPr>
                          <a:xfrm>
                            <a:off x="110932" y="448882"/>
                            <a:ext cx="2552258" cy="141763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6935546" w14:textId="77777777" w:rsidR="0068083B" w:rsidRPr="0068083B" w:rsidRDefault="0068083B" w:rsidP="0068083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68083B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SĄSAJA SU MOKOMUOJU DALYKU</w:t>
                              </w:r>
                            </w:p>
                            <w:p w14:paraId="546B12E8" w14:textId="413B3E38" w:rsidR="007B377D" w:rsidRPr="005A2617" w:rsidRDefault="0057307B" w:rsidP="000942F6">
                              <w:pPr>
                                <w:rPr>
                                  <w:rFonts w:ascii="Arial" w:hAnsi="Arial" w:cs="Arial"/>
                                  <w:color w:val="002060"/>
                                  <w:sz w:val="24"/>
                                  <w:szCs w:val="24"/>
                                </w:rPr>
                              </w:pPr>
                              <w:r w:rsidRPr="005A2617">
                                <w:rPr>
                                  <w:rFonts w:ascii="Arial" w:hAnsi="Arial" w:cs="Arial"/>
                                  <w:color w:val="002060"/>
                                  <w:sz w:val="24"/>
                                  <w:szCs w:val="24"/>
                                </w:rPr>
                                <w:t>Kalbos vartojimo kontekstai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3157F3" id="Group 78" o:spid="_x0000_s1044" style="position:absolute;left:0;text-align:left;margin-left:-33.45pt;margin-top:8.75pt;width:209.7pt;height:130.6pt;z-index:251660288;mso-height-relative:margin" coordorigin=",1773" coordsize="26631,19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">
                <v:roundrect id="Rectangle: Rounded Corners 75" o:spid="_x0000_s1045" style="position:absolute;top:1773;width:26631;height:19763;visibility:visible;mso-wrap-style:square;v-text-anchor:middle" arcsize="234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" filled="f" strokecolor="#928df2" strokeweight="1.5pt">
                  <v:stroke joinstyle="miter"/>
                </v:roundrect>
                <v:shape id="Text Box 76" o:spid="_x0000_s1046" type="#_x0000_t202" style="position:absolute;left:1109;top:4488;width:25522;height:141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cLA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" filled="f" stroked="f" strokeweight=".5pt">
                  <v:textbox>
                    <w:txbxContent>
                      <w:p w14:paraId="26935546" w14:textId="77777777" w:rsidR="0068083B" w:rsidRPr="0068083B" w:rsidRDefault="0068083B" w:rsidP="0068083B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68083B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SĄSAJA SU MOKOMUOJU DALYKU</w:t>
                        </w:r>
                      </w:p>
                      <w:p w14:paraId="546B12E8" w14:textId="413B3E38" w:rsidR="007B377D" w:rsidRPr="005A2617" w:rsidRDefault="0057307B" w:rsidP="000942F6">
                        <w:pPr>
                          <w:rPr>
                            <w:rFonts w:ascii="Arial" w:hAnsi="Arial" w:cs="Arial"/>
                            <w:color w:val="002060"/>
                            <w:sz w:val="24"/>
                            <w:szCs w:val="24"/>
                          </w:rPr>
                        </w:pPr>
                        <w:r w:rsidRPr="005A2617">
                          <w:rPr>
                            <w:rFonts w:ascii="Arial" w:hAnsi="Arial" w:cs="Arial"/>
                            <w:color w:val="002060"/>
                            <w:sz w:val="24"/>
                            <w:szCs w:val="24"/>
                          </w:rPr>
                          <w:t>Kalbos vartojimo kontekstai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05C4628" w14:textId="0BEDA1F2" w:rsidR="003D1DCF" w:rsidRPr="003D1DCF" w:rsidRDefault="003D1DCF" w:rsidP="007E1D6D">
      <w:pPr>
        <w:ind w:left="-426"/>
      </w:pPr>
    </w:p>
    <w:p w14:paraId="6BE5C18E" w14:textId="7270052B" w:rsidR="003D1DCF" w:rsidRPr="003D1DCF" w:rsidRDefault="003D1DCF" w:rsidP="007E1D6D">
      <w:pPr>
        <w:ind w:left="-426"/>
      </w:pPr>
    </w:p>
    <w:p w14:paraId="633B48DB" w14:textId="526FF432" w:rsidR="003D1DCF" w:rsidRDefault="00424083" w:rsidP="007E1D6D">
      <w:pPr>
        <w:ind w:left="-426"/>
        <w:rPr>
          <w:vertAlign w:val="subscript"/>
        </w:rPr>
      </w:pPr>
      <w:r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2BF80AD7" wp14:editId="7B9D48E8">
                <wp:simplePos x="0" y="0"/>
                <wp:positionH relativeFrom="column">
                  <wp:posOffset>7292547</wp:posOffset>
                </wp:positionH>
                <wp:positionV relativeFrom="paragraph">
                  <wp:posOffset>80645</wp:posOffset>
                </wp:positionV>
                <wp:extent cx="1733524" cy="1726210"/>
                <wp:effectExtent l="0" t="0" r="635" b="7620"/>
                <wp:wrapNone/>
                <wp:docPr id="99" name="Group 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3524" cy="1726210"/>
                          <a:chOff x="0" y="0"/>
                          <a:chExt cx="1733524" cy="1726210"/>
                        </a:xfrm>
                      </wpg:grpSpPr>
                      <pic:pic xmlns:pic="http://schemas.openxmlformats.org/drawingml/2006/picture">
                        <pic:nvPicPr>
                          <pic:cNvPr id="93" name="Picture 93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945" y="885140"/>
                            <a:ext cx="826135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4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265" cy="85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5" name="Picture 95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69" y="14631"/>
                            <a:ext cx="833755" cy="833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6" name="Picture 96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69" y="892455"/>
                            <a:ext cx="833755" cy="833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oel="http://schemas.microsoft.com/office/2019/extlst">
            <w:pict>
              <v:group w14:anchorId="4E43A67E" id="Group 99" o:spid="_x0000_s1026" style="position:absolute;margin-left:574.2pt;margin-top:6.35pt;width:136.5pt;height:135.9pt;z-index:251684864" coordsize="17335,172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3" o:spid="_x0000_s1027" type="#_x0000_t75" style="position:absolute;left:219;top:8851;width:8261;height:8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">
                  <v:imagedata r:id="rId12" o:title=""/>
                </v:shape>
                <v:shape id="Picture 94" o:spid="_x0000_s1028" type="#_x0000_t75" style="position:absolute;width:8502;height:8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">
                  <v:imagedata r:id="rId13" o:title=""/>
                </v:shape>
                <v:shape id="Picture 95" o:spid="_x0000_s1029" type="#_x0000_t75" style="position:absolute;left:8997;top:146;width:8338;height:83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">
                  <v:imagedata r:id="rId14" o:title=""/>
                </v:shape>
                <v:shape id="Picture 96" o:spid="_x0000_s1030" type="#_x0000_t75" style="position:absolute;left:8997;top:8924;width:8338;height:83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">
                  <v:imagedata r:id="rId15" o:title=""/>
                </v:shape>
              </v:group>
            </w:pict>
          </mc:Fallback>
        </mc:AlternateContent>
      </w:r>
    </w:p>
    <w:p w14:paraId="28B756FF" w14:textId="0A491BB0" w:rsidR="003D1DCF" w:rsidRDefault="00BF5DA9" w:rsidP="007E1D6D">
      <w:pPr>
        <w:ind w:left="-426"/>
        <w:rPr>
          <w:vertAlign w:val="subscript"/>
        </w:rPr>
      </w:pPr>
      <w:r>
        <w:rPr>
          <w:noProof/>
          <w:vertAlign w:val="subscript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D54870E" wp14:editId="4EA1A049">
                <wp:simplePos x="0" y="0"/>
                <wp:positionH relativeFrom="column">
                  <wp:posOffset>2404110</wp:posOffset>
                </wp:positionH>
                <wp:positionV relativeFrom="paragraph">
                  <wp:posOffset>144780</wp:posOffset>
                </wp:positionV>
                <wp:extent cx="4046855" cy="1534160"/>
                <wp:effectExtent l="0" t="0" r="10795" b="27940"/>
                <wp:wrapNone/>
                <wp:docPr id="69" name="Group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1534160"/>
                          <a:chOff x="0" y="0"/>
                          <a:chExt cx="4046855" cy="1358900"/>
                        </a:xfrm>
                      </wpg:grpSpPr>
                      <wps:wsp>
                        <wps:cNvPr id="67" name="Rectangle: Rounded Corners 67"/>
                        <wps:cNvSpPr/>
                        <wps:spPr>
                          <a:xfrm>
                            <a:off x="0" y="0"/>
                            <a:ext cx="4046855" cy="1358900"/>
                          </a:xfrm>
                          <a:prstGeom prst="roundRect">
                            <a:avLst>
                              <a:gd name="adj" fmla="val 5082"/>
                            </a:avLst>
                          </a:prstGeom>
                          <a:noFill/>
                          <a:ln w="19050">
                            <a:solidFill>
                              <a:srgbClr val="928DF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Text Box 68"/>
                        <wps:cNvSpPr txBox="1"/>
                        <wps:spPr>
                          <a:xfrm>
                            <a:off x="111318" y="140255"/>
                            <a:ext cx="3911600" cy="11569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E31029D" w14:textId="5F96EBC8" w:rsidR="00A94C21" w:rsidRDefault="00A94C21" w:rsidP="00CF62EC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A94C21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 xml:space="preserve">KAIP SUŽINOSIU, KAD PAVYKO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br/>
                              </w:r>
                              <w:r w:rsidRPr="00A94C21"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24"/>
                                  <w:szCs w:val="24"/>
                                </w:rPr>
                                <w:t>PASIEKTI TIKSLĄ?</w:t>
                              </w:r>
                            </w:p>
                            <w:p w14:paraId="3BE03731" w14:textId="3B52D4DB" w:rsidR="005D7795" w:rsidRPr="005A2617" w:rsidRDefault="005D7795" w:rsidP="005A2617">
                              <w:pPr>
                                <w:rPr>
                                  <w:rFonts w:ascii="Arial" w:hAnsi="Arial" w:cs="Arial"/>
                                  <w:color w:val="172E62"/>
                                  <w:sz w:val="24"/>
                                  <w:szCs w:val="24"/>
                                </w:rPr>
                              </w:pPr>
                              <w:r w:rsidRPr="005A2617">
                                <w:rPr>
                                  <w:rFonts w:ascii="Arial" w:hAnsi="Arial" w:cs="Arial"/>
                                  <w:color w:val="172E62"/>
                                  <w:sz w:val="24"/>
                                  <w:szCs w:val="24"/>
                                </w:rPr>
                                <w:t>Mokiniai argumentuotai pristato, kurias ir kodėl transporto priemones keliavimui pasirinko bei argumentuotai dalinasi savo požiūriu į judumo ateitį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54870E" id="Group 69" o:spid="_x0000_s1047" style="position:absolute;left:0;text-align:left;margin-left:189.3pt;margin-top:11.4pt;width:318.65pt;height:120.8pt;z-index:251682816;mso-height-relative:margin" coordsize="40468,13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">
                <v:roundrect id="Rectangle: Rounded Corners 67" o:spid="_x0000_s1048" style="position:absolute;width:40468;height:13589;visibility:visible;mso-wrap-style:square;v-text-anchor:middle" arcsize="333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" filled="f" strokecolor="#928df2" strokeweight="1.5pt">
                  <v:stroke joinstyle="miter"/>
                </v:roundrect>
                <v:shape id="Text Box 68" o:spid="_x0000_s1049" type="#_x0000_t202" style="position:absolute;left:1113;top:1402;width:39116;height:115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2X0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" filled="f" stroked="f" strokeweight=".5pt">
                  <v:textbox>
                    <w:txbxContent>
                      <w:p w14:paraId="7E31029D" w14:textId="5F96EBC8" w:rsidR="00A94C21" w:rsidRDefault="00A94C21" w:rsidP="00CF62EC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</w:pPr>
                        <w:r w:rsidRPr="00A94C21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 xml:space="preserve">KAIP SUŽINOSIU, KAD PAVYKO 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br/>
                        </w:r>
                        <w:r w:rsidRPr="00A94C21"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24"/>
                            <w:szCs w:val="24"/>
                          </w:rPr>
                          <w:t>PASIEKTI TIKSLĄ?</w:t>
                        </w:r>
                      </w:p>
                      <w:p w14:paraId="3BE03731" w14:textId="3B52D4DB" w:rsidR="005D7795" w:rsidRPr="005A2617" w:rsidRDefault="005D7795" w:rsidP="005A2617">
                        <w:pPr>
                          <w:rPr>
                            <w:rFonts w:ascii="Arial" w:hAnsi="Arial" w:cs="Arial"/>
                            <w:color w:val="172E62"/>
                            <w:sz w:val="24"/>
                            <w:szCs w:val="24"/>
                          </w:rPr>
                        </w:pPr>
                        <w:r w:rsidRPr="005A2617">
                          <w:rPr>
                            <w:rFonts w:ascii="Arial" w:hAnsi="Arial" w:cs="Arial"/>
                            <w:color w:val="172E62"/>
                            <w:sz w:val="24"/>
                            <w:szCs w:val="24"/>
                          </w:rPr>
                          <w:t>Mokiniai argumentuotai pristato, kurias ir kodėl transporto priemones keliavimui pasirinko bei argumentuotai dalinasi savo požiūriu į judumo ateitį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829ED4C" w14:textId="591EB66B" w:rsidR="003D1DCF" w:rsidRDefault="003D1DCF" w:rsidP="007E1D6D">
      <w:pPr>
        <w:tabs>
          <w:tab w:val="left" w:pos="3293"/>
        </w:tabs>
        <w:ind w:left="-426"/>
      </w:pPr>
      <w:r>
        <w:tab/>
      </w:r>
    </w:p>
    <w:p w14:paraId="1FF9B166" w14:textId="596B9114" w:rsidR="003D1DCF" w:rsidRDefault="003D1DCF" w:rsidP="007E1D6D">
      <w:pPr>
        <w:tabs>
          <w:tab w:val="left" w:pos="3293"/>
        </w:tabs>
        <w:ind w:left="-426"/>
      </w:pPr>
    </w:p>
    <w:p w14:paraId="1EBD08F3" w14:textId="0B361A21" w:rsidR="003D1DCF" w:rsidRDefault="003D1DCF" w:rsidP="007E1D6D">
      <w:pPr>
        <w:tabs>
          <w:tab w:val="left" w:pos="3293"/>
        </w:tabs>
        <w:ind w:left="-426"/>
      </w:pPr>
    </w:p>
    <w:p w14:paraId="4EC07B37" w14:textId="70617403" w:rsidR="007E1D6D" w:rsidRDefault="007E1D6D" w:rsidP="007E1D6D">
      <w:pPr>
        <w:tabs>
          <w:tab w:val="left" w:pos="3293"/>
        </w:tabs>
        <w:ind w:left="-426"/>
      </w:pPr>
    </w:p>
    <w:p w14:paraId="417C8D99" w14:textId="05CEAF79" w:rsidR="007E1D6D" w:rsidRDefault="007E1D6D" w:rsidP="007E1D6D">
      <w:pPr>
        <w:tabs>
          <w:tab w:val="left" w:pos="3293"/>
        </w:tabs>
        <w:ind w:left="-426"/>
      </w:pPr>
    </w:p>
    <w:p w14:paraId="09169AB3" w14:textId="2B4DAADE" w:rsidR="00573B79" w:rsidRDefault="00EF6881" w:rsidP="00573B79">
      <w:pPr>
        <w:tabs>
          <w:tab w:val="left" w:pos="3293"/>
        </w:tabs>
        <w:ind w:left="-426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5D4DF0C6" wp14:editId="6D68BF76">
                <wp:simplePos x="0" y="0"/>
                <wp:positionH relativeFrom="column">
                  <wp:posOffset>-262890</wp:posOffset>
                </wp:positionH>
                <wp:positionV relativeFrom="paragraph">
                  <wp:posOffset>-35891</wp:posOffset>
                </wp:positionV>
                <wp:extent cx="2880995" cy="861060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0995" cy="861060"/>
                          <a:chOff x="0" y="0"/>
                          <a:chExt cx="2881423" cy="861237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9630" cy="849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4" name="Group 4"/>
                        <wpg:cNvGrpSpPr/>
                        <wpg:grpSpPr>
                          <a:xfrm>
                            <a:off x="1031358" y="106326"/>
                            <a:ext cx="1850065" cy="754911"/>
                            <a:chOff x="0" y="0"/>
                            <a:chExt cx="1850065" cy="754911"/>
                          </a:xfrm>
                        </wpg:grpSpPr>
                        <wps:wsp>
                          <wps:cNvPr id="5" name="Text Box 5"/>
                          <wps:cNvSpPr txBox="1"/>
                          <wps:spPr>
                            <a:xfrm>
                              <a:off x="0" y="0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0B9EED6" w14:textId="77777777" w:rsidR="00573B79" w:rsidRPr="00ED3AEC" w:rsidRDefault="00573B79" w:rsidP="00573B79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 w:rsidRPr="00ED3AEC"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Sudominim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Text Box 6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80C6E8C" w14:textId="4711C221" w:rsidR="00573B79" w:rsidRPr="004C5BA9" w:rsidRDefault="00573B79" w:rsidP="00573B79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 w:rsidR="00FB136F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  <w:lang w:val="en-US"/>
                                  </w:rPr>
                                  <w:t>4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D4DF0C6" id="Group 2" o:spid="_x0000_s1050" style="position:absolute;left:0;text-align:left;margin-left:-20.7pt;margin-top:-2.85pt;width:226.85pt;height:67.8pt;z-index:251722752" coordsize="28814,86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51" type="#_x0000_t75" style="position:absolute;width:8496;height:8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">
                  <v:imagedata r:id="rId16" o:title=""/>
                </v:shape>
                <v:group id="Group 4" o:spid="_x0000_s1052" style="position:absolute;left:10313;top:1063;width:18501;height:7549" coordsize="18500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Text Box 5" o:spid="_x0000_s1053" type="#_x0000_t202" style="position:absolute;width:18500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    <v:textbox>
                      <w:txbxContent>
                        <w:p w14:paraId="70B9EED6" w14:textId="77777777" w:rsidR="00573B79" w:rsidRPr="00ED3AEC" w:rsidRDefault="00573B79" w:rsidP="00573B79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 w:rsidRPr="00ED3AEC"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Sudominimas</w:t>
                          </w:r>
                        </w:p>
                      </w:txbxContent>
                    </v:textbox>
                  </v:shape>
                  <v:shape id="Text Box 6" o:spid="_x0000_s1054" type="#_x0000_t202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  <v:textbox>
                      <w:txbxContent>
                        <w:p w14:paraId="280C6E8C" w14:textId="4711C221" w:rsidR="00573B79" w:rsidRPr="004C5BA9" w:rsidRDefault="00573B79" w:rsidP="00573B79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 w:rsidR="00FB136F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  <w:lang w:val="en-US"/>
                            </w:rPr>
                            <w:t>4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433978F4" w14:textId="628534F6" w:rsidR="00573B79" w:rsidRPr="006A2464" w:rsidRDefault="00573B79" w:rsidP="00573B79">
      <w:pPr>
        <w:tabs>
          <w:tab w:val="left" w:pos="3293"/>
        </w:tabs>
      </w:pPr>
    </w:p>
    <w:p w14:paraId="0EE1FDC3" w14:textId="77777777" w:rsidR="00573B79" w:rsidRPr="006A2464" w:rsidRDefault="00573B79" w:rsidP="00573B79"/>
    <w:p w14:paraId="0ED0E282" w14:textId="6366D176" w:rsidR="00573B79" w:rsidRPr="006A2464" w:rsidRDefault="00EF6881" w:rsidP="00573B79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44C2395" wp14:editId="517DE935">
                <wp:simplePos x="0" y="0"/>
                <wp:positionH relativeFrom="column">
                  <wp:posOffset>-308610</wp:posOffset>
                </wp:positionH>
                <wp:positionV relativeFrom="paragraph">
                  <wp:posOffset>105410</wp:posOffset>
                </wp:positionV>
                <wp:extent cx="9951720" cy="225552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51720" cy="2255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B95D5B" w14:textId="003F42FB" w:rsidR="00A33930" w:rsidRPr="009F1A7C" w:rsidRDefault="00A33930" w:rsidP="00A33930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</w:pPr>
                            <w:r w:rsidRPr="009F1A7C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  <w:t xml:space="preserve">1. </w:t>
                            </w:r>
                            <w:r w:rsidR="0038272F" w:rsidRPr="009F1A7C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  <w:t xml:space="preserve">Pamokos pradžioje klausiama: </w:t>
                            </w:r>
                          </w:p>
                          <w:p w14:paraId="7A847905" w14:textId="1131393D" w:rsidR="00EF6881" w:rsidRPr="00D30A1B" w:rsidRDefault="0057307B" w:rsidP="00EF6881">
                            <w:pPr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D30A1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How many times do you think it would be possible to take a shower (if you shower for an average of 3 minutes) to emit the same amount of CO2 as you emit when flying from Vilnius to Berlin and back</w:t>
                            </w:r>
                            <w:r w:rsidR="00EF6881" w:rsidRPr="00D30A1B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?</w:t>
                            </w:r>
                          </w:p>
                          <w:p w14:paraId="254ED26D" w14:textId="5E9630CB" w:rsidR="006B3D35" w:rsidRPr="00D30A1B" w:rsidRDefault="00D30A1B" w:rsidP="006B3D35">
                            <w:pPr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D30A1B">
                              <w:rPr>
                                <w:rFonts w:ascii="Arial" w:eastAsia="Times New Roman" w:hAnsi="Arial" w:cs="Arial"/>
                                <w:b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Answer</w:t>
                            </w:r>
                            <w:r w:rsidR="006B3D35" w:rsidRPr="00D30A1B">
                              <w:rPr>
                                <w:rFonts w:ascii="Arial" w:eastAsia="Times New Roman" w:hAnsi="Arial" w:cs="Arial"/>
                                <w:b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:</w:t>
                            </w:r>
                            <w:r w:rsidR="006B3D35"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r w:rsidR="00720699"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~42</w:t>
                            </w:r>
                            <w:r w:rsidR="006B3D35"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 xml:space="preserve">11. </w:t>
                            </w:r>
                            <w:r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In other words, it's 11.5 years if we wash once a day.</w:t>
                            </w:r>
                          </w:p>
                          <w:p w14:paraId="5BEB6102" w14:textId="646EAB11" w:rsidR="006B3D35" w:rsidRPr="00D30A1B" w:rsidRDefault="006B3D35" w:rsidP="006B3D35">
                            <w:pPr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</w:pPr>
                            <w:proofErr w:type="spellStart"/>
                            <w:r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Paaiškinkite</w:t>
                            </w:r>
                            <w:proofErr w:type="spellEnd"/>
                            <w:r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mokiniams</w:t>
                            </w:r>
                            <w:proofErr w:type="spellEnd"/>
                            <w:r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 xml:space="preserve">, </w:t>
                            </w:r>
                            <w:proofErr w:type="spellStart"/>
                            <w:r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kaip</w:t>
                            </w:r>
                            <w:proofErr w:type="spellEnd"/>
                            <w:r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gautas</w:t>
                            </w:r>
                            <w:proofErr w:type="spellEnd"/>
                            <w:r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šis</w:t>
                            </w:r>
                            <w:proofErr w:type="spellEnd"/>
                            <w:r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atsakymas</w:t>
                            </w:r>
                            <w:proofErr w:type="spellEnd"/>
                            <w:r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.</w:t>
                            </w:r>
                          </w:p>
                          <w:p w14:paraId="6FF57984" w14:textId="4DE0BA74" w:rsidR="006B3D35" w:rsidRPr="00D30A1B" w:rsidRDefault="00D30A1B" w:rsidP="006B3D35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One shower (3 minutes) equals 0.09 kg of CO2</w:t>
                            </w:r>
                            <w:r w:rsidR="006B3D35"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.</w:t>
                            </w:r>
                          </w:p>
                          <w:p w14:paraId="3743BD75" w14:textId="04FC5003" w:rsidR="006B3D35" w:rsidRPr="00D30A1B" w:rsidRDefault="00D30A1B" w:rsidP="006B3D35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A flight from Vilnius to Berlin and back (one person, economy class, 1600 km) is equal to 379 kg of CO2</w:t>
                            </w:r>
                            <w:r w:rsidR="006B3D35" w:rsidRPr="00D30A1B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.</w:t>
                            </w:r>
                          </w:p>
                          <w:p w14:paraId="16290C1E" w14:textId="7D1F8E74" w:rsidR="00573B79" w:rsidRPr="006B3D35" w:rsidRDefault="00743F31" w:rsidP="00D8163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379</w:t>
                            </w:r>
                            <w:r w:rsidR="006B3D35" w:rsidRPr="00E0643C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/ 0,09 = 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US" w:eastAsia="zh-CN"/>
                              </w:rPr>
                              <w:t>42</w:t>
                            </w:r>
                            <w:r w:rsidR="006B3D35" w:rsidRPr="00E0643C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11,11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C2395" id="Text Box 18" o:spid="_x0000_s1055" type="#_x0000_t202" style="position:absolute;margin-left:-24.3pt;margin-top:8.3pt;width:783.6pt;height:177.6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" filled="f" stroked="f" strokeweight=".5pt">
                <v:textbox>
                  <w:txbxContent>
                    <w:p w14:paraId="36B95D5B" w14:textId="003F42FB" w:rsidR="00A33930" w:rsidRPr="009F1A7C" w:rsidRDefault="00A33930" w:rsidP="00A33930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</w:pPr>
                      <w:r w:rsidRPr="009F1A7C"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  <w:t xml:space="preserve">1. </w:t>
                      </w:r>
                      <w:r w:rsidR="0038272F" w:rsidRPr="009F1A7C"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  <w:t xml:space="preserve">Pamokos pradžioje klausiama: </w:t>
                      </w:r>
                    </w:p>
                    <w:p w14:paraId="7A847905" w14:textId="1131393D" w:rsidR="00EF6881" w:rsidRPr="00D30A1B" w:rsidRDefault="0057307B" w:rsidP="00EF6881">
                      <w:pPr>
                        <w:numPr>
                          <w:ilvl w:val="0"/>
                          <w:numId w:val="13"/>
                        </w:numP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</w:pPr>
                      <w:r w:rsidRPr="00D30A1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How many times do you think it would be possible to take a shower (if you shower for an average of 3 minutes) to emit the same amount of CO2 as you emit when flying from Vilnius to Berlin and back</w:t>
                      </w:r>
                      <w:r w:rsidR="00EF6881" w:rsidRPr="00D30A1B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?</w:t>
                      </w:r>
                    </w:p>
                    <w:p w14:paraId="254ED26D" w14:textId="5E9630CB" w:rsidR="006B3D35" w:rsidRPr="00D30A1B" w:rsidRDefault="00D30A1B" w:rsidP="006B3D35">
                      <w:pPr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</w:pPr>
                      <w:r w:rsidRPr="00D30A1B">
                        <w:rPr>
                          <w:rFonts w:ascii="Arial" w:eastAsia="Times New Roman" w:hAnsi="Arial" w:cs="Arial"/>
                          <w:b/>
                          <w:color w:val="002060"/>
                          <w:sz w:val="24"/>
                          <w:szCs w:val="24"/>
                          <w:lang w:val="en-GB"/>
                        </w:rPr>
                        <w:t>Answer</w:t>
                      </w:r>
                      <w:r w:rsidR="006B3D35" w:rsidRPr="00D30A1B">
                        <w:rPr>
                          <w:rFonts w:ascii="Arial" w:eastAsia="Times New Roman" w:hAnsi="Arial" w:cs="Arial"/>
                          <w:b/>
                          <w:color w:val="002060"/>
                          <w:sz w:val="24"/>
                          <w:szCs w:val="24"/>
                          <w:lang w:val="en-GB"/>
                        </w:rPr>
                        <w:t>:</w:t>
                      </w:r>
                      <w:r w:rsidR="006B3D35"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r w:rsidR="00720699"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~42</w:t>
                      </w:r>
                      <w:r w:rsidR="006B3D35"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 xml:space="preserve">11. </w:t>
                      </w:r>
                      <w:r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In other words, it's 11.5 years if we wash once a day.</w:t>
                      </w:r>
                    </w:p>
                    <w:p w14:paraId="5BEB6102" w14:textId="646EAB11" w:rsidR="006B3D35" w:rsidRPr="00D30A1B" w:rsidRDefault="006B3D35" w:rsidP="006B3D35">
                      <w:pPr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</w:pPr>
                      <w:proofErr w:type="spellStart"/>
                      <w:r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Paaiškinkite</w:t>
                      </w:r>
                      <w:proofErr w:type="spellEnd"/>
                      <w:r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mokiniams</w:t>
                      </w:r>
                      <w:proofErr w:type="spellEnd"/>
                      <w:r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 xml:space="preserve">, </w:t>
                      </w:r>
                      <w:proofErr w:type="spellStart"/>
                      <w:r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kaip</w:t>
                      </w:r>
                      <w:proofErr w:type="spellEnd"/>
                      <w:r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gautas</w:t>
                      </w:r>
                      <w:proofErr w:type="spellEnd"/>
                      <w:r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šis</w:t>
                      </w:r>
                      <w:proofErr w:type="spellEnd"/>
                      <w:r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atsakymas</w:t>
                      </w:r>
                      <w:proofErr w:type="spellEnd"/>
                      <w:r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.</w:t>
                      </w:r>
                    </w:p>
                    <w:p w14:paraId="6FF57984" w14:textId="4DE0BA74" w:rsidR="006B3D35" w:rsidRPr="00D30A1B" w:rsidRDefault="00D30A1B" w:rsidP="006B3D35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</w:pPr>
                      <w:r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One shower (3 minutes) equals 0.09 kg of CO2</w:t>
                      </w:r>
                      <w:r w:rsidR="006B3D35"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.</w:t>
                      </w:r>
                    </w:p>
                    <w:p w14:paraId="3743BD75" w14:textId="04FC5003" w:rsidR="006B3D35" w:rsidRPr="00D30A1B" w:rsidRDefault="00D30A1B" w:rsidP="006B3D35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</w:pPr>
                      <w:r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A flight from Vilnius to Berlin and back (one person, economy class, 1600 km) is equal to 379 kg of CO2</w:t>
                      </w:r>
                      <w:r w:rsidR="006B3D35" w:rsidRPr="00D30A1B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.</w:t>
                      </w:r>
                    </w:p>
                    <w:p w14:paraId="16290C1E" w14:textId="7D1F8E74" w:rsidR="00573B79" w:rsidRPr="006B3D35" w:rsidRDefault="00743F31" w:rsidP="00D8163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379</w:t>
                      </w:r>
                      <w:r w:rsidR="006B3D35" w:rsidRPr="00E0643C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 xml:space="preserve"> / 0,09 = 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US" w:eastAsia="zh-CN"/>
                        </w:rPr>
                        <w:t>42</w:t>
                      </w:r>
                      <w:r w:rsidR="006B3D35" w:rsidRPr="00E0643C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11,11.</w:t>
                      </w:r>
                    </w:p>
                  </w:txbxContent>
                </v:textbox>
              </v:shape>
            </w:pict>
          </mc:Fallback>
        </mc:AlternateContent>
      </w:r>
    </w:p>
    <w:p w14:paraId="7E8E3F55" w14:textId="61A71F40" w:rsidR="00573B79" w:rsidRPr="006A2464" w:rsidRDefault="00573B79" w:rsidP="00573B79"/>
    <w:p w14:paraId="3220A33B" w14:textId="06250FFE" w:rsidR="00573B79" w:rsidRPr="006A2464" w:rsidRDefault="00573B79" w:rsidP="00573B79"/>
    <w:p w14:paraId="2922D1F2" w14:textId="77777777" w:rsidR="00573B79" w:rsidRPr="006A2464" w:rsidRDefault="00573B79" w:rsidP="00573B79"/>
    <w:p w14:paraId="37DCFDA4" w14:textId="77777777" w:rsidR="00573B79" w:rsidRPr="006A2464" w:rsidRDefault="00573B79" w:rsidP="00573B79"/>
    <w:p w14:paraId="33FB566B" w14:textId="08CD2929" w:rsidR="00573B79" w:rsidRPr="006A2464" w:rsidRDefault="00573B79" w:rsidP="00573B79"/>
    <w:p w14:paraId="4C2F188B" w14:textId="13727E7A" w:rsidR="00573B79" w:rsidRPr="006A2464" w:rsidRDefault="00573B79" w:rsidP="00573B79"/>
    <w:p w14:paraId="45CD65E3" w14:textId="7C3171A2" w:rsidR="00573B79" w:rsidRPr="006A2464" w:rsidRDefault="00573B79" w:rsidP="00573B79"/>
    <w:p w14:paraId="73CA83B0" w14:textId="2D69F39C" w:rsidR="00573B79" w:rsidRPr="006A2464" w:rsidRDefault="001326FF" w:rsidP="00573B79">
      <w:r w:rsidRPr="00023183">
        <w:rPr>
          <w:noProof/>
        </w:rPr>
        <mc:AlternateContent>
          <mc:Choice Requires="wpg">
            <w:drawing>
              <wp:anchor distT="0" distB="0" distL="114300" distR="114300" simplePos="0" relativeHeight="251753472" behindDoc="0" locked="0" layoutInCell="1" allowOverlap="1" wp14:anchorId="66CDC2C4" wp14:editId="253C235E">
                <wp:simplePos x="0" y="0"/>
                <wp:positionH relativeFrom="column">
                  <wp:posOffset>-134620</wp:posOffset>
                </wp:positionH>
                <wp:positionV relativeFrom="paragraph">
                  <wp:posOffset>302702</wp:posOffset>
                </wp:positionV>
                <wp:extent cx="4359275" cy="871220"/>
                <wp:effectExtent l="0" t="0" r="0" b="508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9275" cy="871220"/>
                          <a:chOff x="0" y="0"/>
                          <a:chExt cx="4359580" cy="871714"/>
                        </a:xfrm>
                      </wpg:grpSpPr>
                      <wpg:grpSp>
                        <wpg:cNvPr id="10" name="Group 10"/>
                        <wpg:cNvGrpSpPr/>
                        <wpg:grpSpPr>
                          <a:xfrm>
                            <a:off x="1031358" y="116958"/>
                            <a:ext cx="3328222" cy="754756"/>
                            <a:chOff x="0" y="0"/>
                            <a:chExt cx="3328717" cy="754911"/>
                          </a:xfrm>
                        </wpg:grpSpPr>
                        <wps:wsp>
                          <wps:cNvPr id="11" name="Text Box 11"/>
                          <wps:cNvSpPr txBox="1"/>
                          <wps:spPr>
                            <a:xfrm>
                              <a:off x="0" y="0"/>
                              <a:ext cx="3328717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03E60DF" w14:textId="4DDFC3A5" w:rsidR="00023183" w:rsidRPr="004D41C8" w:rsidRDefault="00023183" w:rsidP="00023183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 w:rsidRPr="004D41C8"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Detali</w:t>
                                </w:r>
                                <w:r w:rsidR="00C53BE5"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 xml:space="preserve"> </w:t>
                                </w:r>
                                <w:r w:rsidRPr="004D41C8"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pamokos eig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" name="Text Box 19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95A74EF" w14:textId="73CC4709" w:rsidR="00023183" w:rsidRPr="004C5BA9" w:rsidRDefault="00023183" w:rsidP="00023183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 w:rsidR="0082445B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>40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6CDC2C4" id="Group 9" o:spid="_x0000_s1056" style="position:absolute;margin-left:-10.6pt;margin-top:23.85pt;width:343.25pt;height:68.6pt;z-index:251753472;mso-width-relative:margin" coordsize="43595,87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">
                <v:group id="Group 10" o:spid="_x0000_s1057" style="position:absolute;left:10313;top:1169;width:33282;height:7548" coordsize="33287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Text Box 11" o:spid="_x0000_s1058" type="#_x0000_t202" style="position:absolute;width:33287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  <v:textbox>
                      <w:txbxContent>
                        <w:p w14:paraId="603E60DF" w14:textId="4DDFC3A5" w:rsidR="00023183" w:rsidRPr="004D41C8" w:rsidRDefault="00023183" w:rsidP="00023183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 w:rsidRPr="004D41C8"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Detali</w:t>
                          </w:r>
                          <w:r w:rsidR="00C53BE5"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4D41C8"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pamokos eiga</w:t>
                          </w:r>
                        </w:p>
                      </w:txbxContent>
                    </v:textbox>
                  </v:shape>
                  <v:shape id="Text Box 19" o:spid="_x0000_s1059" type="#_x0000_t202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  <v:textbox>
                      <w:txbxContent>
                        <w:p w14:paraId="195A74EF" w14:textId="73CC4709" w:rsidR="00023183" w:rsidRPr="004C5BA9" w:rsidRDefault="00023183" w:rsidP="00023183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 w:rsidR="0082445B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>40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  <v:shape id="Picture 21" o:spid="_x0000_s1060" type="#_x0000_t75" style="position:absolute;width:8331;height:8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">
                  <v:imagedata r:id="rId17" o:title=""/>
                </v:shape>
              </v:group>
            </w:pict>
          </mc:Fallback>
        </mc:AlternateContent>
      </w:r>
    </w:p>
    <w:p w14:paraId="3B2AE90E" w14:textId="372C08BE" w:rsidR="00573B79" w:rsidRPr="006A2464" w:rsidRDefault="00573B79" w:rsidP="00573B79"/>
    <w:p w14:paraId="783B8A23" w14:textId="5788478E" w:rsidR="00573B79" w:rsidRPr="006A2464" w:rsidRDefault="00573B79" w:rsidP="00573B79"/>
    <w:p w14:paraId="1F2F4891" w14:textId="64E7931A" w:rsidR="00573B79" w:rsidRDefault="00573B79" w:rsidP="00573B79"/>
    <w:p w14:paraId="2B900234" w14:textId="2303417C" w:rsidR="00573B79" w:rsidRDefault="00BA4C34" w:rsidP="009F1A7C">
      <w:pPr>
        <w:tabs>
          <w:tab w:val="left" w:pos="3293"/>
        </w:tabs>
        <w:ind w:left="-426" w:firstLine="567"/>
      </w:pPr>
      <w:r w:rsidRPr="00023183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2702D261" wp14:editId="3977A5D5">
                <wp:simplePos x="0" y="0"/>
                <wp:positionH relativeFrom="column">
                  <wp:posOffset>-285750</wp:posOffset>
                </wp:positionH>
                <wp:positionV relativeFrom="paragraph">
                  <wp:posOffset>213360</wp:posOffset>
                </wp:positionV>
                <wp:extent cx="9664700" cy="1120140"/>
                <wp:effectExtent l="0" t="0" r="0" b="381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64700" cy="11201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1A06BD" w14:textId="14B832A4" w:rsidR="009821E3" w:rsidRDefault="00CE79FA" w:rsidP="009821E3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  <w:t>2.</w:t>
                            </w:r>
                            <w:r w:rsidR="00023183" w:rsidRPr="00CE79FA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  <w:t xml:space="preserve"> </w:t>
                            </w:r>
                            <w:r w:rsidR="009821E3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  <w:t xml:space="preserve">I modulis. </w:t>
                            </w:r>
                            <w:r w:rsidR="00FB136F" w:rsidRPr="00FB136F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  <w:lang w:val="en-GB"/>
                              </w:rPr>
                              <w:t>Evaluating modes of transport</w:t>
                            </w:r>
                            <w:r w:rsidR="00023183" w:rsidRPr="00CE79FA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  <w:t xml:space="preserve"> (</w:t>
                            </w:r>
                            <w:r w:rsidR="009821E3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  <w:lang w:val="en-US"/>
                              </w:rPr>
                              <w:t>2</w:t>
                            </w:r>
                            <w:r w:rsidR="00FB136F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  <w:lang w:val="en-US"/>
                              </w:rPr>
                              <w:t>5</w:t>
                            </w:r>
                            <w:r w:rsidR="00023183" w:rsidRPr="00CE79FA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  <w:t xml:space="preserve"> min.)</w:t>
                            </w:r>
                            <w:r w:rsidR="009821E3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  <w:t>:</w:t>
                            </w:r>
                          </w:p>
                          <w:p w14:paraId="59CAC55A" w14:textId="34AFE6F9" w:rsidR="009821E3" w:rsidRPr="00BA4C34" w:rsidRDefault="009821E3" w:rsidP="009821E3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lang w:val="en-GB"/>
                              </w:rPr>
                            </w:pPr>
                            <w:r w:rsidRPr="009821E3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2.1. </w:t>
                            </w:r>
                            <w:r w:rsidR="0057307B" w:rsidRPr="00BA4C34">
                              <w:rPr>
                                <w:rFonts w:ascii="Arial" w:hAnsi="Arial" w:cs="Arial"/>
                                <w:color w:val="002060"/>
                                <w:lang w:val="en-GB"/>
                              </w:rPr>
                              <w:t>Like showering or flying, other activities have a carbon footprint too. Today we will talk more about transport</w:t>
                            </w:r>
                            <w:r w:rsidRPr="00BA4C34">
                              <w:rPr>
                                <w:rFonts w:ascii="Arial" w:hAnsi="Arial" w:cs="Arial"/>
                                <w:color w:val="002060"/>
                                <w:lang w:val="en-GB"/>
                              </w:rPr>
                              <w:t xml:space="preserve">. </w:t>
                            </w:r>
                          </w:p>
                          <w:p w14:paraId="08BFAEE2" w14:textId="2CA818AA" w:rsidR="00DE6122" w:rsidRPr="00DD734F" w:rsidRDefault="00DD734F" w:rsidP="00DD734F">
                            <w:pPr>
                              <w:spacing w:line="240" w:lineRule="auto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BA4C3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 xml:space="preserve">2.2. </w:t>
                            </w:r>
                            <w:r w:rsidR="00BA4C34" w:rsidRPr="00BA4C3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What percentage of global emissions do you think is caused by the transport sector? Students are invited to express their opinion by</w:t>
                            </w:r>
                            <w:r w:rsidR="00BA4C34" w:rsidRPr="00BA4C3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A4C34" w:rsidRPr="00BA4C3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raising their hands</w:t>
                            </w:r>
                            <w:r w:rsidRPr="00BA4C3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:</w:t>
                            </w:r>
                          </w:p>
                          <w:p w14:paraId="78B58E94" w14:textId="682BB069" w:rsidR="00286385" w:rsidRDefault="00286385" w:rsidP="00023183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</w:rPr>
                            </w:pPr>
                          </w:p>
                          <w:p w14:paraId="6F1B94AB" w14:textId="77777777" w:rsidR="00286385" w:rsidRPr="00286385" w:rsidRDefault="00286385" w:rsidP="00023183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US" w:eastAsia="lt-LT"/>
                              </w:rPr>
                            </w:pPr>
                          </w:p>
                          <w:p w14:paraId="14A049E1" w14:textId="77777777" w:rsidR="00023183" w:rsidRPr="00602B25" w:rsidRDefault="00023183" w:rsidP="00023183">
                            <w:pPr>
                              <w:ind w:left="360"/>
                              <w:jc w:val="center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2D261" id="Text Box 8" o:spid="_x0000_s1061" type="#_x0000_t202" style="position:absolute;left:0;text-align:left;margin-left:-22.5pt;margin-top:16.8pt;width:761pt;height:88.2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" filled="f" stroked="f" strokeweight=".5pt">
                <v:textbox>
                  <w:txbxContent>
                    <w:p w14:paraId="1C1A06BD" w14:textId="14B832A4" w:rsidR="009821E3" w:rsidRDefault="00CE79FA" w:rsidP="009821E3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  <w:t>2.</w:t>
                      </w:r>
                      <w:r w:rsidR="00023183" w:rsidRPr="00CE79FA"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  <w:t xml:space="preserve"> </w:t>
                      </w:r>
                      <w:r w:rsidR="009821E3"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  <w:t xml:space="preserve">I modulis. </w:t>
                      </w:r>
                      <w:r w:rsidR="00FB136F" w:rsidRPr="00FB136F"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  <w:lang w:val="en-GB"/>
                        </w:rPr>
                        <w:t>Evaluating modes of transport</w:t>
                      </w:r>
                      <w:r w:rsidR="00023183" w:rsidRPr="00CE79FA"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  <w:t xml:space="preserve"> (</w:t>
                      </w:r>
                      <w:r w:rsidR="009821E3"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  <w:lang w:val="en-US"/>
                        </w:rPr>
                        <w:t>2</w:t>
                      </w:r>
                      <w:r w:rsidR="00FB136F"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  <w:lang w:val="en-US"/>
                        </w:rPr>
                        <w:t>5</w:t>
                      </w:r>
                      <w:r w:rsidR="00023183" w:rsidRPr="00CE79FA"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  <w:t xml:space="preserve"> min.)</w:t>
                      </w:r>
                      <w:r w:rsidR="009821E3"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  <w:t>:</w:t>
                      </w:r>
                    </w:p>
                    <w:p w14:paraId="59CAC55A" w14:textId="34AFE6F9" w:rsidR="009821E3" w:rsidRPr="00BA4C34" w:rsidRDefault="009821E3" w:rsidP="009821E3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b/>
                          <w:bCs/>
                          <w:color w:val="002060"/>
                          <w:lang w:val="en-GB"/>
                        </w:rPr>
                      </w:pPr>
                      <w:r w:rsidRPr="009821E3">
                        <w:rPr>
                          <w:rFonts w:ascii="Arial" w:hAnsi="Arial" w:cs="Arial"/>
                          <w:color w:val="002060"/>
                        </w:rPr>
                        <w:t xml:space="preserve">2.1. </w:t>
                      </w:r>
                      <w:r w:rsidR="0057307B" w:rsidRPr="00BA4C34">
                        <w:rPr>
                          <w:rFonts w:ascii="Arial" w:hAnsi="Arial" w:cs="Arial"/>
                          <w:color w:val="002060"/>
                          <w:lang w:val="en-GB"/>
                        </w:rPr>
                        <w:t>Like showering or flying, other activities have a carbon footprint too. Today we will talk more about transport</w:t>
                      </w:r>
                      <w:r w:rsidRPr="00BA4C34">
                        <w:rPr>
                          <w:rFonts w:ascii="Arial" w:hAnsi="Arial" w:cs="Arial"/>
                          <w:color w:val="002060"/>
                          <w:lang w:val="en-GB"/>
                        </w:rPr>
                        <w:t xml:space="preserve">. </w:t>
                      </w:r>
                    </w:p>
                    <w:p w14:paraId="08BFAEE2" w14:textId="2CA818AA" w:rsidR="00DE6122" w:rsidRPr="00DD734F" w:rsidRDefault="00DD734F" w:rsidP="00DD734F">
                      <w:pPr>
                        <w:spacing w:line="240" w:lineRule="auto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</w:pPr>
                      <w:r w:rsidRPr="00BA4C34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 xml:space="preserve">2.2. </w:t>
                      </w:r>
                      <w:r w:rsidR="00BA4C34" w:rsidRPr="00BA4C34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What percentage of global emissions do you think is caused by the transport sector? Students are invited to express their opinion by</w:t>
                      </w:r>
                      <w:r w:rsidR="00BA4C34" w:rsidRPr="00BA4C34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  <w:r w:rsidR="00BA4C34" w:rsidRPr="00BA4C34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raising their hands</w:t>
                      </w:r>
                      <w:r w:rsidRPr="00BA4C34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:</w:t>
                      </w:r>
                    </w:p>
                    <w:p w14:paraId="78B58E94" w14:textId="682BB069" w:rsidR="00286385" w:rsidRDefault="00286385" w:rsidP="00023183">
                      <w:pPr>
                        <w:spacing w:line="240" w:lineRule="auto"/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</w:rPr>
                      </w:pPr>
                    </w:p>
                    <w:p w14:paraId="6F1B94AB" w14:textId="77777777" w:rsidR="00286385" w:rsidRPr="00286385" w:rsidRDefault="00286385" w:rsidP="00023183">
                      <w:pPr>
                        <w:spacing w:line="240" w:lineRule="auto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US" w:eastAsia="lt-LT"/>
                        </w:rPr>
                      </w:pPr>
                    </w:p>
                    <w:p w14:paraId="14A049E1" w14:textId="77777777" w:rsidR="00023183" w:rsidRPr="00602B25" w:rsidRDefault="00023183" w:rsidP="00023183">
                      <w:pPr>
                        <w:ind w:left="360"/>
                        <w:jc w:val="center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5BF7332" w14:textId="77777777" w:rsidR="004A25F9" w:rsidRDefault="00BA4C34" w:rsidP="004A25F9">
      <w:r w:rsidRPr="006F5767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122A3B4B" wp14:editId="17AB368C">
                <wp:simplePos x="0" y="0"/>
                <wp:positionH relativeFrom="column">
                  <wp:posOffset>1367790</wp:posOffset>
                </wp:positionH>
                <wp:positionV relativeFrom="paragraph">
                  <wp:posOffset>1047750</wp:posOffset>
                </wp:positionV>
                <wp:extent cx="4335780" cy="1121134"/>
                <wp:effectExtent l="0" t="0" r="0" b="317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5780" cy="11211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47751A" w14:textId="0C23CDFF" w:rsidR="00E0643C" w:rsidRDefault="00E0643C" w:rsidP="00E0643C">
                            <w:pPr>
                              <w:spacing w:line="240" w:lineRule="auto"/>
                              <w:ind w:left="1296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DD734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d.     </w:t>
                            </w:r>
                            <w:r w:rsidRPr="00DD734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15</w:t>
                            </w:r>
                            <w:r w:rsidR="00BA4C3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%</w:t>
                            </w:r>
                            <w:r w:rsidR="005A2617" w:rsidRPr="005A2617"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</w:rPr>
                              <w:t>–</w:t>
                            </w:r>
                            <w:r w:rsidRPr="00DD734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20</w:t>
                            </w:r>
                            <w:r w:rsidR="00BA4C3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%</w:t>
                            </w:r>
                          </w:p>
                          <w:p w14:paraId="246463F4" w14:textId="40A1F168" w:rsidR="00E0643C" w:rsidRPr="00DD734F" w:rsidRDefault="00E0643C" w:rsidP="00E0643C">
                            <w:pPr>
                              <w:spacing w:line="240" w:lineRule="auto"/>
                              <w:ind w:left="1296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DD734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e.     </w:t>
                            </w:r>
                            <w:r w:rsidR="00BA4C34" w:rsidRPr="00BA4C3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More than</w:t>
                            </w:r>
                            <w:r w:rsidRPr="00DD734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20</w:t>
                            </w:r>
                            <w:r w:rsidR="00BA4C3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%</w:t>
                            </w:r>
                          </w:p>
                          <w:p w14:paraId="3A5B44A2" w14:textId="6B265C08" w:rsidR="00E0643C" w:rsidRPr="00610F0D" w:rsidRDefault="00BA4C34" w:rsidP="00E0643C">
                            <w:pPr>
                              <w:spacing w:line="240" w:lineRule="auto"/>
                              <w:ind w:firstLine="1296"/>
                              <w:jc w:val="both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BA4C34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Answer</w:t>
                            </w:r>
                            <w:r w:rsidR="00E0643C" w:rsidRPr="00610F0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: 16</w:t>
                            </w:r>
                            <w:r w:rsidR="005A2617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.</w:t>
                            </w:r>
                            <w:r w:rsidR="00E0643C" w:rsidRPr="00610F0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2 % (d)</w:t>
                            </w:r>
                          </w:p>
                          <w:p w14:paraId="51D3239B" w14:textId="7DC9E245" w:rsidR="00E0643C" w:rsidRPr="00CD4758" w:rsidRDefault="00E0643C" w:rsidP="00E0643C">
                            <w:pPr>
                              <w:pStyle w:val="NormalWeb"/>
                              <w:spacing w:before="0" w:beforeAutospacing="0" w:after="160" w:afterAutospacing="0"/>
                              <w:ind w:left="427"/>
                              <w:jc w:val="both"/>
                              <w:rPr>
                                <w:rFonts w:ascii="Arial" w:hAnsi="Arial" w:cs="Arial"/>
                                <w:color w:val="1F3864" w:themeColor="accent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A3B4B" id="Text Box 22" o:spid="_x0000_s1062" type="#_x0000_t202" style="position:absolute;margin-left:107.7pt;margin-top:82.5pt;width:341.4pt;height:88.3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" filled="f" stroked="f" strokeweight=".5pt">
                <v:textbox>
                  <w:txbxContent>
                    <w:p w14:paraId="6447751A" w14:textId="0C23CDFF" w:rsidR="00E0643C" w:rsidRDefault="00E0643C" w:rsidP="00E0643C">
                      <w:pPr>
                        <w:spacing w:line="240" w:lineRule="auto"/>
                        <w:ind w:left="1296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</w:pPr>
                      <w:r w:rsidRPr="00DD734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 xml:space="preserve">d.     </w:t>
                      </w:r>
                      <w:r w:rsidRPr="00DD734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15</w:t>
                      </w:r>
                      <w:r w:rsidR="00BA4C34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%</w:t>
                      </w:r>
                      <w:r w:rsidR="005A2617" w:rsidRPr="005A2617"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</w:rPr>
                        <w:t>–</w:t>
                      </w:r>
                      <w:r w:rsidRPr="00DD734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20</w:t>
                      </w:r>
                      <w:r w:rsidR="00BA4C34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%</w:t>
                      </w:r>
                    </w:p>
                    <w:p w14:paraId="246463F4" w14:textId="40A1F168" w:rsidR="00E0643C" w:rsidRPr="00DD734F" w:rsidRDefault="00E0643C" w:rsidP="00E0643C">
                      <w:pPr>
                        <w:spacing w:line="240" w:lineRule="auto"/>
                        <w:ind w:left="1296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</w:pPr>
                      <w:r w:rsidRPr="00DD734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 xml:space="preserve">e.     </w:t>
                      </w:r>
                      <w:r w:rsidR="00BA4C34" w:rsidRPr="00BA4C34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More than</w:t>
                      </w:r>
                      <w:r w:rsidRPr="00DD734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 xml:space="preserve"> 20</w:t>
                      </w:r>
                      <w:r w:rsidR="00BA4C34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%</w:t>
                      </w:r>
                    </w:p>
                    <w:p w14:paraId="3A5B44A2" w14:textId="6B265C08" w:rsidR="00E0643C" w:rsidRPr="00610F0D" w:rsidRDefault="00BA4C34" w:rsidP="00E0643C">
                      <w:pPr>
                        <w:spacing w:line="240" w:lineRule="auto"/>
                        <w:ind w:firstLine="1296"/>
                        <w:jc w:val="both"/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</w:pPr>
                      <w:r w:rsidRPr="00BA4C34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  <w:lang w:val="en-GB"/>
                        </w:rPr>
                        <w:t>Answer</w:t>
                      </w:r>
                      <w:r w:rsidR="00E0643C" w:rsidRPr="00610F0D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>: 16</w:t>
                      </w:r>
                      <w:r w:rsidR="005A2617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>.</w:t>
                      </w:r>
                      <w:r w:rsidR="00E0643C" w:rsidRPr="00610F0D">
                        <w:rPr>
                          <w:rFonts w:ascii="Arial" w:eastAsia="Times New Roman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>2 % (d)</w:t>
                      </w:r>
                    </w:p>
                    <w:p w14:paraId="51D3239B" w14:textId="7DC9E245" w:rsidR="00E0643C" w:rsidRPr="00CD4758" w:rsidRDefault="00E0643C" w:rsidP="00E0643C">
                      <w:pPr>
                        <w:pStyle w:val="NormalWeb"/>
                        <w:spacing w:before="0" w:beforeAutospacing="0" w:after="160" w:afterAutospacing="0"/>
                        <w:ind w:left="427"/>
                        <w:jc w:val="both"/>
                        <w:rPr>
                          <w:rFonts w:ascii="Arial" w:hAnsi="Arial" w:cs="Arial"/>
                          <w:color w:val="1F3864" w:themeColor="accent1" w:themeShade="8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6F8EDA4E" wp14:editId="31BFA1C5">
                <wp:simplePos x="0" y="0"/>
                <wp:positionH relativeFrom="column">
                  <wp:posOffset>-468630</wp:posOffset>
                </wp:positionH>
                <wp:positionV relativeFrom="paragraph">
                  <wp:posOffset>1047750</wp:posOffset>
                </wp:positionV>
                <wp:extent cx="2472690" cy="810895"/>
                <wp:effectExtent l="0" t="0" r="3810" b="825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2690" cy="8108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0C32211" w14:textId="28395FBB" w:rsidR="00DD734F" w:rsidRPr="00BA4C34" w:rsidRDefault="00DD734F" w:rsidP="00DD734F">
                            <w:pPr>
                              <w:spacing w:line="240" w:lineRule="auto"/>
                              <w:ind w:left="1296"/>
                              <w:jc w:val="both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US" w:eastAsia="zh-CN"/>
                              </w:rPr>
                            </w:pPr>
                            <w:r w:rsidRPr="00DD734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a.     </w:t>
                            </w:r>
                            <w:r w:rsidR="00BA4C3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Up to </w:t>
                            </w:r>
                            <w:r w:rsidRPr="00DD734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5</w:t>
                            </w:r>
                            <w:r w:rsidR="00BA4C34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US" w:eastAsia="zh-CN"/>
                              </w:rPr>
                              <w:t>%</w:t>
                            </w:r>
                          </w:p>
                          <w:p w14:paraId="37A1E8FD" w14:textId="6E154DED" w:rsidR="00610F0D" w:rsidRDefault="00DD734F" w:rsidP="00610F0D">
                            <w:pPr>
                              <w:spacing w:line="240" w:lineRule="auto"/>
                              <w:ind w:left="1296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DD734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b.     </w:t>
                            </w:r>
                            <w:r w:rsidRPr="00DD734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5</w:t>
                            </w:r>
                            <w:r w:rsidR="00BA4C34" w:rsidRPr="005A2617">
                              <w:rPr>
                                <w:rFonts w:ascii="Arial" w:eastAsia="Times New Roman" w:hAnsi="Arial" w:cs="Arial"/>
                                <w:color w:val="1F3864" w:themeColor="accent1" w:themeShade="80"/>
                                <w:sz w:val="24"/>
                                <w:szCs w:val="24"/>
                              </w:rPr>
                              <w:t>%</w:t>
                            </w:r>
                            <w:r w:rsidR="005A2617" w:rsidRPr="005A2617"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</w:rPr>
                              <w:t>–</w:t>
                            </w:r>
                            <w:r w:rsidRPr="00DD734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10</w:t>
                            </w:r>
                            <w:r w:rsidR="00BA4C3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%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         </w:t>
                            </w:r>
                          </w:p>
                          <w:p w14:paraId="5E3657DA" w14:textId="2EDB0B16" w:rsidR="00DD734F" w:rsidRPr="00DD734F" w:rsidRDefault="00DD734F" w:rsidP="00610F0D">
                            <w:pPr>
                              <w:spacing w:line="240" w:lineRule="auto"/>
                              <w:ind w:left="1296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DD734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c.     10</w:t>
                            </w:r>
                            <w:r w:rsidR="00BA4C3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%</w:t>
                            </w:r>
                            <w:r w:rsidR="005A2617" w:rsidRPr="005A2617"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</w:rPr>
                              <w:t>–</w:t>
                            </w:r>
                            <w:r w:rsidRPr="00DD734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15</w:t>
                            </w:r>
                            <w:r w:rsidR="00BA4C3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%</w:t>
                            </w:r>
                          </w:p>
                          <w:p w14:paraId="65D53EC1" w14:textId="77777777" w:rsidR="00DD734F" w:rsidRDefault="00DD734F" w:rsidP="00DD734F">
                            <w:pPr>
                              <w:spacing w:line="240" w:lineRule="auto"/>
                              <w:jc w:val="both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Atsakymas: 16,2 % (d)</w:t>
                            </w:r>
                          </w:p>
                          <w:p w14:paraId="4DE22182" w14:textId="77777777" w:rsidR="00DD734F" w:rsidRDefault="00DD734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8EDA4E" id="Text Box 1" o:spid="_x0000_s1063" type="#_x0000_t202" style="position:absolute;margin-left:-36.9pt;margin-top:82.5pt;width:194.7pt;height:63.85pt;z-index:251761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" fillcolor="white [3201]" stroked="f" strokeweight=".5pt">
                <v:textbox>
                  <w:txbxContent>
                    <w:p w14:paraId="20C32211" w14:textId="28395FBB" w:rsidR="00DD734F" w:rsidRPr="00BA4C34" w:rsidRDefault="00DD734F" w:rsidP="00DD734F">
                      <w:pPr>
                        <w:spacing w:line="240" w:lineRule="auto"/>
                        <w:ind w:left="1296"/>
                        <w:jc w:val="both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US" w:eastAsia="zh-CN"/>
                        </w:rPr>
                      </w:pPr>
                      <w:r w:rsidRPr="00DD734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 xml:space="preserve">a.     </w:t>
                      </w:r>
                      <w:r w:rsidR="00BA4C34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 xml:space="preserve">Up to </w:t>
                      </w:r>
                      <w:r w:rsidRPr="00DD734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5</w:t>
                      </w:r>
                      <w:r w:rsidR="00BA4C34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US" w:eastAsia="zh-CN"/>
                        </w:rPr>
                        <w:t>%</w:t>
                      </w:r>
                    </w:p>
                    <w:p w14:paraId="37A1E8FD" w14:textId="6E154DED" w:rsidR="00610F0D" w:rsidRDefault="00DD734F" w:rsidP="00610F0D">
                      <w:pPr>
                        <w:spacing w:line="240" w:lineRule="auto"/>
                        <w:ind w:left="1296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</w:pPr>
                      <w:r w:rsidRPr="00DD734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 xml:space="preserve">b.     </w:t>
                      </w:r>
                      <w:r w:rsidRPr="00DD734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5</w:t>
                      </w:r>
                      <w:r w:rsidR="00BA4C34" w:rsidRPr="005A2617">
                        <w:rPr>
                          <w:rFonts w:ascii="Arial" w:eastAsia="Times New Roman" w:hAnsi="Arial" w:cs="Arial"/>
                          <w:color w:val="1F3864" w:themeColor="accent1" w:themeShade="80"/>
                          <w:sz w:val="24"/>
                          <w:szCs w:val="24"/>
                        </w:rPr>
                        <w:t>%</w:t>
                      </w:r>
                      <w:r w:rsidR="005A2617" w:rsidRPr="005A2617"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</w:rPr>
                        <w:t>–</w:t>
                      </w:r>
                      <w:r w:rsidRPr="00DD734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10</w:t>
                      </w:r>
                      <w:r w:rsidR="00BA4C34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%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 xml:space="preserve">          </w:t>
                      </w:r>
                    </w:p>
                    <w:p w14:paraId="5E3657DA" w14:textId="2EDB0B16" w:rsidR="00DD734F" w:rsidRPr="00DD734F" w:rsidRDefault="00DD734F" w:rsidP="00610F0D">
                      <w:pPr>
                        <w:spacing w:line="240" w:lineRule="auto"/>
                        <w:ind w:left="1296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</w:pPr>
                      <w:r w:rsidRPr="00DD734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c.     10</w:t>
                      </w:r>
                      <w:r w:rsidR="00BA4C34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%</w:t>
                      </w:r>
                      <w:r w:rsidR="005A2617" w:rsidRPr="005A2617"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</w:rPr>
                        <w:t>–</w:t>
                      </w:r>
                      <w:r w:rsidRPr="00DD734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15</w:t>
                      </w:r>
                      <w:r w:rsidR="00BA4C34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%</w:t>
                      </w:r>
                    </w:p>
                    <w:p w14:paraId="65D53EC1" w14:textId="77777777" w:rsidR="00DD734F" w:rsidRDefault="00DD734F" w:rsidP="00DD734F">
                      <w:pPr>
                        <w:spacing w:line="240" w:lineRule="auto"/>
                        <w:jc w:val="both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t>Atsakymas: 16,2 % (d)</w:t>
                      </w:r>
                    </w:p>
                    <w:p w14:paraId="4DE22182" w14:textId="77777777" w:rsidR="00DD734F" w:rsidRDefault="00DD734F"/>
                  </w:txbxContent>
                </v:textbox>
                <w10:wrap type="square"/>
              </v:shape>
            </w:pict>
          </mc:Fallback>
        </mc:AlternateContent>
      </w:r>
      <w:r w:rsidR="00573B79">
        <w:br w:type="page"/>
      </w:r>
    </w:p>
    <w:p w14:paraId="7FBFD859" w14:textId="6945C20E" w:rsidR="00ED3AEC" w:rsidRPr="006A2464" w:rsidRDefault="00E0643C" w:rsidP="004A25F9">
      <w:r w:rsidRPr="0002318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456D73A5" wp14:editId="4A0A0CDE">
                <wp:simplePos x="0" y="0"/>
                <wp:positionH relativeFrom="column">
                  <wp:posOffset>-255270</wp:posOffset>
                </wp:positionH>
                <wp:positionV relativeFrom="paragraph">
                  <wp:posOffset>-234315</wp:posOffset>
                </wp:positionV>
                <wp:extent cx="9664700" cy="309372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64700" cy="3093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4B6363" w14:textId="0441A4DA" w:rsidR="00CE79FA" w:rsidRDefault="005827D2" w:rsidP="00BA4C34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5827D2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2.</w:t>
                            </w:r>
                            <w:r w:rsidR="00BA4C3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3</w:t>
                            </w:r>
                            <w:r w:rsidRPr="005827D2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>. Mokiniams parodoma diagrama</w:t>
                            </w:r>
                            <w:r w:rsidR="000E784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(žr. skaidres)</w:t>
                            </w:r>
                            <w:r w:rsidR="003E21FA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  <w:t xml:space="preserve"> ir u</w:t>
                            </w:r>
                            <w:r w:rsidR="003E21F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eastAsia="zh-CN"/>
                              </w:rPr>
                              <w:t xml:space="preserve">žduodamas klausimas: </w:t>
                            </w:r>
                            <w:r w:rsidR="003E21FA" w:rsidRPr="003E21F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GB" w:eastAsia="zh-CN"/>
                              </w:rPr>
                              <w:t>Is it a lot or not? Share your opinion and arguments.</w:t>
                            </w:r>
                            <w:r w:rsidR="003E21F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</w:p>
                          <w:p w14:paraId="6BFF53DC" w14:textId="0DBD1F6D" w:rsidR="009C0A57" w:rsidRPr="003E21FA" w:rsidRDefault="009C0A57" w:rsidP="009C0A57">
                            <w:pPr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 w:eastAsia="lt-LT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2</w:t>
                            </w:r>
                            <w:r w:rsidRPr="003E21FA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.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>4</w:t>
                            </w:r>
                            <w:r w:rsidRPr="003E21FA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.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Mokiniai padalinami į grupes po 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US" w:eastAsia="zh-CN"/>
                              </w:rPr>
                              <w:t xml:space="preserve">5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  <w:t xml:space="preserve">ir jiems duodamos 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US" w:eastAsia="zh-CN"/>
                              </w:rPr>
                              <w:t xml:space="preserve">10 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eastAsia="zh-CN"/>
                              </w:rPr>
                              <w:t>būdų, kuriais galima keliauti</w:t>
                            </w:r>
                            <w:r w:rsidRPr="003E21FA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 w:eastAsia="lt-LT"/>
                              </w:rPr>
                              <w:t xml:space="preserve">: Petrol car, Electric Car, </w:t>
                            </w:r>
                            <w:r w:rsidR="009E269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US" w:eastAsia="lt-LT"/>
                              </w:rPr>
                              <w:t xml:space="preserve">Diesel </w:t>
                            </w:r>
                            <w:r w:rsidR="009E269D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 w:eastAsia="lt-LT"/>
                              </w:rPr>
                              <w:t>b</w:t>
                            </w:r>
                            <w:r w:rsidRPr="003E21FA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 w:eastAsia="lt-LT"/>
                              </w:rPr>
                              <w:t>us, Train, Boat, Walking, Rickshaw, Bicycle, Horse, Private jet.</w:t>
                            </w:r>
                          </w:p>
                          <w:p w14:paraId="3D411D07" w14:textId="77777777" w:rsidR="009C0A57" w:rsidRDefault="009C0A57" w:rsidP="009C0A57">
                            <w:pPr>
                              <w:jc w:val="both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GB" w:eastAsia="zh-CN"/>
                              </w:rPr>
                            </w:pPr>
                            <w:r w:rsidRPr="003E21F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GB" w:eastAsia="zh-CN"/>
                              </w:rPr>
                              <w:t xml:space="preserve">2.5. </w:t>
                            </w:r>
                            <w:r w:rsidRPr="003E21F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eastAsia="zh-CN"/>
                              </w:rPr>
                              <w:t>Grupėms skiriama užduotis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eastAsia="zh-CN"/>
                              </w:rPr>
                              <w:t xml:space="preserve">. </w:t>
                            </w:r>
                            <w:r w:rsidRPr="003E21F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GB" w:eastAsia="zh-CN"/>
                              </w:rPr>
                              <w:t>Categorise the modes of transport using your own logic and present it for everyone.</w:t>
                            </w:r>
                          </w:p>
                          <w:p w14:paraId="060363FF" w14:textId="02227F45" w:rsidR="009C0A57" w:rsidRDefault="009C0A57" w:rsidP="009C0A57">
                            <w:pPr>
                              <w:jc w:val="both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GB" w:eastAsia="zh-CN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US" w:eastAsia="zh-CN"/>
                              </w:rPr>
                              <w:t xml:space="preserve">2.6. </w:t>
                            </w:r>
                            <w:r w:rsidRPr="003E21F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eastAsia="zh-CN"/>
                              </w:rPr>
                              <w:t>Grupėms skiriama užduotis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eastAsia="zh-CN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GB" w:eastAsia="zh-CN"/>
                              </w:rPr>
                              <w:t xml:space="preserve">Select 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US" w:eastAsia="zh-CN"/>
                              </w:rPr>
                              <w:t xml:space="preserve">one mode of transport per category and choose the best for travel to </w:t>
                            </w:r>
                            <w:r w:rsidRPr="00FB136F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US" w:eastAsia="zh-CN"/>
                              </w:rPr>
                              <w:t>Energy and Technology Museum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US" w:eastAsia="zh-CN"/>
                              </w:rPr>
                              <w:t xml:space="preserve"> in Vilnius</w:t>
                            </w:r>
                            <w:r w:rsidRPr="003E21FA"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GB" w:eastAsia="zh-CN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GB" w:eastAsia="zh-CN"/>
                              </w:rPr>
                              <w:t xml:space="preserve"> Make your choice based on analysis of at least 4 factors,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GB" w:eastAsia="zh-CN"/>
                              </w:rPr>
                              <w:t>i.e.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val="en-GB" w:eastAsia="zh-CN"/>
                              </w:rPr>
                              <w:t xml:space="preserve"> price, environment. Evaluate selected modes of transport per each factor giving 1 = bad and 10 = very good. Present your analysis and choice for everyone.</w:t>
                            </w:r>
                          </w:p>
                          <w:p w14:paraId="0079271A" w14:textId="77777777" w:rsidR="009C0A57" w:rsidRPr="003E21FA" w:rsidRDefault="009C0A57" w:rsidP="009C0A57">
                            <w:pPr>
                              <w:jc w:val="both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eastAsia="zh-CN"/>
                              </w:rPr>
                            </w:pPr>
                          </w:p>
                          <w:p w14:paraId="7E9C7BE8" w14:textId="77777777" w:rsidR="009C0A57" w:rsidRDefault="009C0A57" w:rsidP="009C0A57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  <w:t>3.</w:t>
                            </w:r>
                            <w:r w:rsidRPr="00CE79FA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  <w:t xml:space="preserve">II modulis. </w:t>
                            </w:r>
                            <w:bookmarkStart w:id="4" w:name="_Hlk123109450"/>
                            <w:r w:rsidRPr="00FB136F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  <w:lang w:val="en-GB"/>
                              </w:rPr>
                              <w:t>Thinking about future of mobility</w:t>
                            </w:r>
                            <w:r w:rsidRPr="00CE79FA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  <w:t xml:space="preserve"> </w:t>
                            </w:r>
                            <w:bookmarkEnd w:id="4"/>
                            <w:r w:rsidRPr="00CE79FA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  <w:lang w:val="en-US"/>
                              </w:rPr>
                              <w:t>15</w:t>
                            </w:r>
                            <w:r w:rsidRPr="00CE79FA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  <w:t xml:space="preserve"> min.)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</w:rPr>
                              <w:t>:</w:t>
                            </w:r>
                          </w:p>
                          <w:p w14:paraId="544A7CA0" w14:textId="77777777" w:rsidR="009C0A57" w:rsidRPr="00BA4C34" w:rsidRDefault="009C0A57" w:rsidP="009C0A57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>3</w:t>
                            </w:r>
                            <w:r w:rsidRPr="009821E3"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.1. 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lang w:val="en-GB"/>
                              </w:rPr>
                              <w:t xml:space="preserve">Watch the </w:t>
                            </w:r>
                            <w:hyperlink r:id="rId18" w:history="1">
                              <w:proofErr w:type="spellStart"/>
                              <w:r w:rsidRPr="007C2343">
                                <w:rPr>
                                  <w:rStyle w:val="Hyperlink"/>
                                  <w:rFonts w:ascii="Arial" w:eastAsiaTheme="minorHAnsi" w:hAnsi="Arial" w:cs="Arial"/>
                                  <w:color w:val="928DF2"/>
                                  <w:u w:val="none"/>
                                  <w:lang w:eastAsia="en-US"/>
                                </w:rPr>
                                <w:t>video</w:t>
                              </w:r>
                              <w:proofErr w:type="spellEnd"/>
                            </w:hyperlink>
                            <w:r w:rsidRPr="00BA4C34">
                              <w:rPr>
                                <w:rFonts w:ascii="Arial" w:hAnsi="Arial" w:cs="Arial"/>
                                <w:color w:val="002060"/>
                                <w:lang w:val="en-GB"/>
                              </w:rPr>
                              <w:t xml:space="preserve">. </w:t>
                            </w:r>
                          </w:p>
                          <w:p w14:paraId="489BDE04" w14:textId="77777777" w:rsidR="009C0A57" w:rsidRPr="00DD734F" w:rsidRDefault="009C0A57" w:rsidP="009C0A57">
                            <w:pPr>
                              <w:spacing w:line="240" w:lineRule="auto"/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3</w:t>
                            </w:r>
                            <w:r w:rsidRPr="00BA4C34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 xml:space="preserve">.2.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In the same groups, discuss and select your favourite scenario (one out of four) and argument why you have selected it.</w:t>
                            </w:r>
                          </w:p>
                          <w:p w14:paraId="1EA11BC4" w14:textId="77777777" w:rsidR="009C0A57" w:rsidRDefault="009C0A57" w:rsidP="009C0A5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</w:rPr>
                            </w:pPr>
                          </w:p>
                          <w:p w14:paraId="25B2FFA7" w14:textId="77777777" w:rsidR="009C0A57" w:rsidRPr="00286385" w:rsidRDefault="009C0A57" w:rsidP="009C0A57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US" w:eastAsia="lt-LT"/>
                              </w:rPr>
                            </w:pPr>
                          </w:p>
                          <w:p w14:paraId="5F066E27" w14:textId="77777777" w:rsidR="009C0A57" w:rsidRPr="00602B25" w:rsidRDefault="009C0A57" w:rsidP="009C0A57">
                            <w:pPr>
                              <w:ind w:left="360"/>
                              <w:jc w:val="center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</w:rPr>
                            </w:pPr>
                          </w:p>
                          <w:p w14:paraId="4B1FE7EE" w14:textId="77777777" w:rsidR="009C0A57" w:rsidRPr="003E21FA" w:rsidRDefault="009C0A57" w:rsidP="009C0A57">
                            <w:pPr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eastAsia="lt-LT"/>
                              </w:rPr>
                            </w:pPr>
                          </w:p>
                          <w:p w14:paraId="45A84727" w14:textId="77777777" w:rsidR="009C0A57" w:rsidRPr="003E21FA" w:rsidRDefault="009C0A57" w:rsidP="00BA4C34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2060"/>
                                <w:sz w:val="24"/>
                                <w:szCs w:val="24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D73A5" id="Text Box 37" o:spid="_x0000_s1064" type="#_x0000_t202" style="position:absolute;margin-left:-20.1pt;margin-top:-18.45pt;width:761pt;height:243.6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" filled="f" stroked="f" strokeweight=".5pt">
                <v:textbox>
                  <w:txbxContent>
                    <w:p w14:paraId="544B6363" w14:textId="0441A4DA" w:rsidR="00CE79FA" w:rsidRDefault="005827D2" w:rsidP="00BA4C34">
                      <w:pPr>
                        <w:spacing w:line="240" w:lineRule="auto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eastAsia="zh-CN"/>
                        </w:rPr>
                      </w:pPr>
                      <w:r w:rsidRPr="005827D2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2.</w:t>
                      </w:r>
                      <w:r w:rsidR="00BA4C34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3</w:t>
                      </w:r>
                      <w:r w:rsidRPr="005827D2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>. Mokiniams parodoma diagrama</w:t>
                      </w:r>
                      <w:r w:rsidR="000E784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 xml:space="preserve"> (žr. skaidres)</w:t>
                      </w:r>
                      <w:r w:rsidR="003E21FA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  <w:t xml:space="preserve"> ir u</w:t>
                      </w:r>
                      <w:r w:rsidR="003E21F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eastAsia="zh-CN"/>
                        </w:rPr>
                        <w:t xml:space="preserve">žduodamas klausimas: </w:t>
                      </w:r>
                      <w:r w:rsidR="003E21FA" w:rsidRPr="003E21F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GB" w:eastAsia="zh-CN"/>
                        </w:rPr>
                        <w:t>Is it a lot or not? Share your opinion and arguments.</w:t>
                      </w:r>
                      <w:r w:rsidR="003E21F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eastAsia="zh-CN"/>
                        </w:rPr>
                        <w:t xml:space="preserve"> </w:t>
                      </w:r>
                    </w:p>
                    <w:p w14:paraId="6BFF53DC" w14:textId="0DBD1F6D" w:rsidR="009C0A57" w:rsidRPr="003E21FA" w:rsidRDefault="009C0A57" w:rsidP="009C0A57">
                      <w:pPr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 w:eastAsia="lt-LT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2</w:t>
                      </w:r>
                      <w:r w:rsidRPr="003E21FA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.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>4</w:t>
                      </w:r>
                      <w:r w:rsidRPr="003E21FA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. 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Mokiniai padalinami į grupes po 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US" w:eastAsia="zh-CN"/>
                        </w:rPr>
                        <w:t xml:space="preserve">5 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  <w:t xml:space="preserve">ir jiems duodamos 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US" w:eastAsia="zh-CN"/>
                        </w:rPr>
                        <w:t xml:space="preserve">10 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eastAsia="zh-CN"/>
                        </w:rPr>
                        <w:t>būdų, kuriais galima keliauti</w:t>
                      </w:r>
                      <w:r w:rsidRPr="003E21FA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 w:eastAsia="lt-LT"/>
                        </w:rPr>
                        <w:t xml:space="preserve">: Petrol car, Electric Car, </w:t>
                      </w:r>
                      <w:r w:rsidR="009E269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US" w:eastAsia="lt-LT"/>
                        </w:rPr>
                        <w:t xml:space="preserve">Diesel </w:t>
                      </w:r>
                      <w:r w:rsidR="009E269D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 w:eastAsia="lt-LT"/>
                        </w:rPr>
                        <w:t>b</w:t>
                      </w:r>
                      <w:r w:rsidRPr="003E21FA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 w:eastAsia="lt-LT"/>
                        </w:rPr>
                        <w:t>us, Train, Boat, Walking, Rickshaw, Bicycle, Horse, Private jet.</w:t>
                      </w:r>
                    </w:p>
                    <w:p w14:paraId="3D411D07" w14:textId="77777777" w:rsidR="009C0A57" w:rsidRDefault="009C0A57" w:rsidP="009C0A57">
                      <w:pPr>
                        <w:jc w:val="both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GB" w:eastAsia="zh-CN"/>
                        </w:rPr>
                      </w:pPr>
                      <w:r w:rsidRPr="003E21F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GB" w:eastAsia="zh-CN"/>
                        </w:rPr>
                        <w:t xml:space="preserve">2.5. </w:t>
                      </w:r>
                      <w:r w:rsidRPr="003E21F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eastAsia="zh-CN"/>
                        </w:rPr>
                        <w:t>Grupėms skiriama užduotis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eastAsia="zh-CN"/>
                        </w:rPr>
                        <w:t xml:space="preserve">. </w:t>
                      </w:r>
                      <w:r w:rsidRPr="003E21F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GB" w:eastAsia="zh-CN"/>
                        </w:rPr>
                        <w:t>Categorise the modes of transport using your own logic and present it for everyone.</w:t>
                      </w:r>
                    </w:p>
                    <w:p w14:paraId="060363FF" w14:textId="02227F45" w:rsidR="009C0A57" w:rsidRDefault="009C0A57" w:rsidP="009C0A57">
                      <w:pPr>
                        <w:jc w:val="both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GB" w:eastAsia="zh-CN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US" w:eastAsia="zh-CN"/>
                        </w:rPr>
                        <w:t xml:space="preserve">2.6. </w:t>
                      </w:r>
                      <w:r w:rsidRPr="003E21F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eastAsia="zh-CN"/>
                        </w:rPr>
                        <w:t>Grupėms skiriama užduotis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eastAsia="zh-CN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GB" w:eastAsia="zh-CN"/>
                        </w:rPr>
                        <w:t xml:space="preserve">Select 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US" w:eastAsia="zh-CN"/>
                        </w:rPr>
                        <w:t xml:space="preserve">one mode of transport per category and choose the best for travel to </w:t>
                      </w:r>
                      <w:r w:rsidRPr="00FB136F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US" w:eastAsia="zh-CN"/>
                        </w:rPr>
                        <w:t>Energy and Technology Museum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US" w:eastAsia="zh-CN"/>
                        </w:rPr>
                        <w:t xml:space="preserve"> in Vilnius</w:t>
                      </w:r>
                      <w:r w:rsidRPr="003E21FA"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GB" w:eastAsia="zh-CN"/>
                        </w:rPr>
                        <w:t>.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GB" w:eastAsia="zh-CN"/>
                        </w:rPr>
                        <w:t xml:space="preserve"> Make your choice based on analysis of at least 4 factors, </w:t>
                      </w:r>
                      <w:proofErr w:type="gramStart"/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GB" w:eastAsia="zh-CN"/>
                        </w:rPr>
                        <w:t>i.e.</w:t>
                      </w:r>
                      <w:proofErr w:type="gramEnd"/>
                      <w:r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val="en-GB" w:eastAsia="zh-CN"/>
                        </w:rPr>
                        <w:t xml:space="preserve"> price, environment. Evaluate selected modes of transport per each factor giving 1 = bad and 10 = very good. Present your analysis and choice for everyone.</w:t>
                      </w:r>
                    </w:p>
                    <w:p w14:paraId="0079271A" w14:textId="77777777" w:rsidR="009C0A57" w:rsidRPr="003E21FA" w:rsidRDefault="009C0A57" w:rsidP="009C0A57">
                      <w:pPr>
                        <w:jc w:val="both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eastAsia="zh-CN"/>
                        </w:rPr>
                      </w:pPr>
                    </w:p>
                    <w:p w14:paraId="7E9C7BE8" w14:textId="77777777" w:rsidR="009C0A57" w:rsidRDefault="009C0A57" w:rsidP="009C0A57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  <w:t>3.</w:t>
                      </w:r>
                      <w:r w:rsidRPr="00CE79FA"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  <w:t xml:space="preserve">II modulis. </w:t>
                      </w:r>
                      <w:bookmarkStart w:id="5" w:name="_Hlk123109450"/>
                      <w:r w:rsidRPr="00FB136F"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  <w:lang w:val="en-GB"/>
                        </w:rPr>
                        <w:t>Thinking about future of mobility</w:t>
                      </w:r>
                      <w:r w:rsidRPr="00CE79FA"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  <w:t xml:space="preserve"> </w:t>
                      </w:r>
                      <w:bookmarkEnd w:id="5"/>
                      <w:r w:rsidRPr="00CE79FA"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  <w:lang w:val="en-US"/>
                        </w:rPr>
                        <w:t>15</w:t>
                      </w:r>
                      <w:r w:rsidRPr="00CE79FA"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  <w:t xml:space="preserve"> min.)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1F3864" w:themeColor="accent1" w:themeShade="80"/>
                        </w:rPr>
                        <w:t>:</w:t>
                      </w:r>
                    </w:p>
                    <w:p w14:paraId="544A7CA0" w14:textId="77777777" w:rsidR="009C0A57" w:rsidRPr="00BA4C34" w:rsidRDefault="009C0A57" w:rsidP="009C0A57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b/>
                          <w:bCs/>
                          <w:color w:val="002060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</w:rPr>
                        <w:t>3</w:t>
                      </w:r>
                      <w:r w:rsidRPr="009821E3">
                        <w:rPr>
                          <w:rFonts w:ascii="Arial" w:hAnsi="Arial" w:cs="Arial"/>
                          <w:color w:val="002060"/>
                        </w:rPr>
                        <w:t xml:space="preserve">.1. </w:t>
                      </w:r>
                      <w:r>
                        <w:rPr>
                          <w:rFonts w:ascii="Arial" w:hAnsi="Arial" w:cs="Arial"/>
                          <w:color w:val="002060"/>
                          <w:lang w:val="en-GB"/>
                        </w:rPr>
                        <w:t xml:space="preserve">Watch the </w:t>
                      </w:r>
                      <w:hyperlink r:id="rId19" w:history="1">
                        <w:proofErr w:type="spellStart"/>
                        <w:r w:rsidRPr="007C2343">
                          <w:rPr>
                            <w:rStyle w:val="Hyperlink"/>
                            <w:rFonts w:ascii="Arial" w:eastAsiaTheme="minorHAnsi" w:hAnsi="Arial" w:cs="Arial"/>
                            <w:color w:val="928DF2"/>
                            <w:u w:val="none"/>
                            <w:lang w:eastAsia="en-US"/>
                          </w:rPr>
                          <w:t>video</w:t>
                        </w:r>
                        <w:proofErr w:type="spellEnd"/>
                      </w:hyperlink>
                      <w:r w:rsidRPr="00BA4C34">
                        <w:rPr>
                          <w:rFonts w:ascii="Arial" w:hAnsi="Arial" w:cs="Arial"/>
                          <w:color w:val="002060"/>
                          <w:lang w:val="en-GB"/>
                        </w:rPr>
                        <w:t xml:space="preserve">. </w:t>
                      </w:r>
                    </w:p>
                    <w:p w14:paraId="489BDE04" w14:textId="77777777" w:rsidR="009C0A57" w:rsidRPr="00DD734F" w:rsidRDefault="009C0A57" w:rsidP="009C0A57">
                      <w:pPr>
                        <w:spacing w:line="240" w:lineRule="auto"/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3</w:t>
                      </w:r>
                      <w:r w:rsidRPr="00BA4C34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 xml:space="preserve">.2. 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In the same groups, discuss and select your favourite scenario (one out of four) and argument why you have selected it.</w:t>
                      </w:r>
                    </w:p>
                    <w:p w14:paraId="1EA11BC4" w14:textId="77777777" w:rsidR="009C0A57" w:rsidRDefault="009C0A57" w:rsidP="009C0A57">
                      <w:pPr>
                        <w:spacing w:line="240" w:lineRule="auto"/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</w:rPr>
                      </w:pPr>
                    </w:p>
                    <w:p w14:paraId="25B2FFA7" w14:textId="77777777" w:rsidR="009C0A57" w:rsidRPr="00286385" w:rsidRDefault="009C0A57" w:rsidP="009C0A57">
                      <w:pPr>
                        <w:spacing w:line="240" w:lineRule="auto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US" w:eastAsia="lt-LT"/>
                        </w:rPr>
                      </w:pPr>
                    </w:p>
                    <w:p w14:paraId="5F066E27" w14:textId="77777777" w:rsidR="009C0A57" w:rsidRPr="00602B25" w:rsidRDefault="009C0A57" w:rsidP="009C0A57">
                      <w:pPr>
                        <w:ind w:left="360"/>
                        <w:jc w:val="center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</w:rPr>
                      </w:pPr>
                    </w:p>
                    <w:p w14:paraId="4B1FE7EE" w14:textId="77777777" w:rsidR="009C0A57" w:rsidRPr="003E21FA" w:rsidRDefault="009C0A57" w:rsidP="009C0A57">
                      <w:pPr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eastAsia="lt-LT"/>
                        </w:rPr>
                      </w:pPr>
                    </w:p>
                    <w:p w14:paraId="45A84727" w14:textId="77777777" w:rsidR="009C0A57" w:rsidRPr="003E21FA" w:rsidRDefault="009C0A57" w:rsidP="00BA4C34">
                      <w:pPr>
                        <w:spacing w:line="240" w:lineRule="auto"/>
                        <w:rPr>
                          <w:rFonts w:ascii="Arial" w:hAnsi="Arial" w:cs="Arial"/>
                          <w:color w:val="002060"/>
                          <w:sz w:val="24"/>
                          <w:szCs w:val="24"/>
                          <w:lang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3923AE5" w14:textId="51259FFA" w:rsidR="00ED3AEC" w:rsidRPr="006A2464" w:rsidRDefault="00ED3AEC" w:rsidP="00ED3AEC"/>
    <w:p w14:paraId="4F9D587F" w14:textId="233604DF" w:rsidR="00ED3AEC" w:rsidRPr="006A2464" w:rsidRDefault="00ED3AEC" w:rsidP="00ED3AEC">
      <w:pPr>
        <w:tabs>
          <w:tab w:val="left" w:pos="9511"/>
        </w:tabs>
      </w:pPr>
    </w:p>
    <w:p w14:paraId="068F5369" w14:textId="0D783E63" w:rsidR="00ED3AEC" w:rsidRPr="006A2464" w:rsidRDefault="00ED3AEC" w:rsidP="00ED3AEC">
      <w:pPr>
        <w:tabs>
          <w:tab w:val="left" w:pos="9511"/>
        </w:tabs>
      </w:pPr>
    </w:p>
    <w:p w14:paraId="0E833D4D" w14:textId="25A9DED3" w:rsidR="00ED3AEC" w:rsidRDefault="00ED3AEC" w:rsidP="00ED3AEC">
      <w:pPr>
        <w:tabs>
          <w:tab w:val="left" w:pos="9511"/>
        </w:tabs>
      </w:pPr>
    </w:p>
    <w:p w14:paraId="1B1C453E" w14:textId="3245BA39" w:rsidR="00573B79" w:rsidRPr="006A2464" w:rsidRDefault="00573B79" w:rsidP="00ED3AEC">
      <w:pPr>
        <w:tabs>
          <w:tab w:val="left" w:pos="9511"/>
        </w:tabs>
      </w:pPr>
    </w:p>
    <w:p w14:paraId="5AC5BC27" w14:textId="339A892B" w:rsidR="00ED3AEC" w:rsidRPr="006A2464" w:rsidRDefault="00ED3AEC" w:rsidP="00ED3AEC">
      <w:pPr>
        <w:tabs>
          <w:tab w:val="left" w:pos="9511"/>
        </w:tabs>
      </w:pPr>
    </w:p>
    <w:p w14:paraId="5CB85871" w14:textId="06C23C8B" w:rsidR="00573B79" w:rsidRDefault="00573B79" w:rsidP="00ED3AEC">
      <w:pPr>
        <w:tabs>
          <w:tab w:val="left" w:pos="9511"/>
        </w:tabs>
      </w:pPr>
    </w:p>
    <w:p w14:paraId="0736BDCB" w14:textId="3C180FCA" w:rsidR="00D9383B" w:rsidRDefault="00D9383B"/>
    <w:p w14:paraId="414D239D" w14:textId="06F225CD" w:rsidR="0054326D" w:rsidRDefault="0054326D"/>
    <w:p w14:paraId="1EFCC543" w14:textId="7BA4851F" w:rsidR="00ED2C37" w:rsidRDefault="00ED2C37"/>
    <w:p w14:paraId="53CBC52B" w14:textId="6BBA3CE0" w:rsidR="00FB136F" w:rsidRDefault="00D30A1B" w:rsidP="00ED3AEC">
      <w:pPr>
        <w:tabs>
          <w:tab w:val="left" w:pos="9511"/>
        </w:tabs>
      </w:pPr>
      <w:r w:rsidRPr="006F5767">
        <w:rPr>
          <w:noProof/>
        </w:rPr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7DDB4EDD" wp14:editId="5EEE55A4">
                <wp:simplePos x="0" y="0"/>
                <wp:positionH relativeFrom="column">
                  <wp:posOffset>-271780</wp:posOffset>
                </wp:positionH>
                <wp:positionV relativeFrom="paragraph">
                  <wp:posOffset>193675</wp:posOffset>
                </wp:positionV>
                <wp:extent cx="3157855" cy="861060"/>
                <wp:effectExtent l="0" t="0" r="0" b="0"/>
                <wp:wrapNone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57855" cy="861060"/>
                          <a:chOff x="0" y="0"/>
                          <a:chExt cx="3158023" cy="861082"/>
                        </a:xfrm>
                      </wpg:grpSpPr>
                      <wpg:grpSp>
                        <wpg:cNvPr id="31" name="Group 31"/>
                        <wpg:cNvGrpSpPr/>
                        <wpg:grpSpPr>
                          <a:xfrm>
                            <a:off x="1031358" y="106326"/>
                            <a:ext cx="2126665" cy="754756"/>
                            <a:chOff x="-1" y="0"/>
                            <a:chExt cx="2126981" cy="754911"/>
                          </a:xfrm>
                        </wpg:grpSpPr>
                        <wps:wsp>
                          <wps:cNvPr id="32" name="Text Box 32"/>
                          <wps:cNvSpPr txBox="1"/>
                          <wps:spPr>
                            <a:xfrm>
                              <a:off x="-1" y="0"/>
                              <a:ext cx="2126981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FA153FB" w14:textId="77777777" w:rsidR="006F5767" w:rsidRPr="00ED3AEC" w:rsidRDefault="006F5767" w:rsidP="006F5767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color w:val="172E62"/>
                                    <w:sz w:val="36"/>
                                    <w:szCs w:val="36"/>
                                  </w:rPr>
                                  <w:t>Apibendrinim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Text Box 33"/>
                          <wps:cNvSpPr txBox="1"/>
                          <wps:spPr>
                            <a:xfrm>
                              <a:off x="0" y="350874"/>
                              <a:ext cx="1850065" cy="4040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B1F902A" w14:textId="0EE0FF52" w:rsidR="006F5767" w:rsidRPr="004C5BA9" w:rsidRDefault="006F5767" w:rsidP="006F5767">
                                <w:pPr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</w:pP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Trukmė </w:t>
                                </w:r>
                                <w:r w:rsidR="00734C26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  <w:lang w:val="en-US"/>
                                  </w:rPr>
                                  <w:t>1</w:t>
                                </w:r>
                                <w:r w:rsidRPr="00923108">
                                  <w:rPr>
                                    <w:rFonts w:ascii="Arial" w:hAnsi="Arial" w:cs="Arial"/>
                                    <w:i/>
                                    <w:iCs/>
                                    <w:color w:val="172E62"/>
                                    <w:sz w:val="24"/>
                                    <w:szCs w:val="24"/>
                                  </w:rPr>
                                  <w:t xml:space="preserve"> mi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4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DB4EDD" id="Group 30" o:spid="_x0000_s1065" style="position:absolute;margin-left:-21.4pt;margin-top:15.25pt;width:248.65pt;height:67.8pt;z-index:251747328;mso-height-relative:margin" coordsize="31580,86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">
                <v:group id="Group 31" o:spid="_x0000_s1066" style="position:absolute;left:10313;top:1063;width:21267;height:7547" coordorigin="" coordsize="21269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Text Box 32" o:spid="_x0000_s1067" type="#_x0000_t202" style="position:absolute;width:21269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H0D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AAPH0DxQAAANsAAAAP&#10;AAAAAAAAAAAAAAAAAAcCAABkcnMvZG93bnJldi54bWxQSwUGAAAAAAMAAwC3AAAA+QIAAAAA&#10;" filled="f" stroked="f" strokeweight=".5pt">
                    <v:textbox>
                      <w:txbxContent>
                        <w:p w14:paraId="1FA153FB" w14:textId="77777777" w:rsidR="006F5767" w:rsidRPr="00ED3AEC" w:rsidRDefault="006F5767" w:rsidP="006F5767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172E62"/>
                              <w:sz w:val="36"/>
                              <w:szCs w:val="36"/>
                            </w:rPr>
                            <w:t>Apibendrinimas</w:t>
                          </w:r>
                        </w:p>
                      </w:txbxContent>
                    </v:textbox>
                  </v:shape>
                  <v:shape id="Text Box 33" o:spid="_x0000_s1068" type="#_x0000_t202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  <v:textbox>
                      <w:txbxContent>
                        <w:p w14:paraId="0B1F902A" w14:textId="0EE0FF52" w:rsidR="006F5767" w:rsidRPr="004C5BA9" w:rsidRDefault="006F5767" w:rsidP="006F5767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</w:pP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Trukmė </w:t>
                          </w:r>
                          <w:r w:rsidR="00734C26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  <w:lang w:val="en-US"/>
                            </w:rPr>
                            <w:t>1</w:t>
                          </w:r>
                          <w:r w:rsidRPr="00923108">
                            <w:rPr>
                              <w:rFonts w:ascii="Arial" w:hAnsi="Arial" w:cs="Arial"/>
                              <w:i/>
                              <w:iCs/>
                              <w:color w:val="172E62"/>
                              <w:sz w:val="24"/>
                              <w:szCs w:val="24"/>
                            </w:rPr>
                            <w:t xml:space="preserve"> min.</w:t>
                          </w:r>
                        </w:p>
                      </w:txbxContent>
                    </v:textbox>
                  </v:shape>
                </v:group>
                <v:shape id="Picture 34" o:spid="_x0000_s1069" type="#_x0000_t75" style="position:absolute;width:8331;height:8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">
                  <v:imagedata r:id="rId20" o:title=""/>
                </v:shape>
              </v:group>
            </w:pict>
          </mc:Fallback>
        </mc:AlternateContent>
      </w:r>
    </w:p>
    <w:p w14:paraId="0458508D" w14:textId="12052DC9" w:rsidR="00FB136F" w:rsidRDefault="00FB136F" w:rsidP="00ED3AEC">
      <w:pPr>
        <w:tabs>
          <w:tab w:val="left" w:pos="9511"/>
        </w:tabs>
      </w:pPr>
    </w:p>
    <w:p w14:paraId="6D1B583A" w14:textId="3C2C2EC5" w:rsidR="007E4B15" w:rsidRDefault="007E4B15" w:rsidP="00ED3AEC">
      <w:pPr>
        <w:tabs>
          <w:tab w:val="left" w:pos="9511"/>
        </w:tabs>
      </w:pPr>
    </w:p>
    <w:p w14:paraId="7C57EADE" w14:textId="77777777" w:rsidR="00EE4B23" w:rsidRDefault="00EE4B23" w:rsidP="00ED3AEC">
      <w:pPr>
        <w:tabs>
          <w:tab w:val="left" w:pos="9511"/>
        </w:tabs>
      </w:pPr>
    </w:p>
    <w:p w14:paraId="77083482" w14:textId="2C643F77" w:rsidR="00EE4B23" w:rsidRDefault="00EE4B23">
      <w:r w:rsidRPr="006F5767"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4E853A30" wp14:editId="7FB6E9F1">
                <wp:simplePos x="0" y="0"/>
                <wp:positionH relativeFrom="column">
                  <wp:posOffset>-339090</wp:posOffset>
                </wp:positionH>
                <wp:positionV relativeFrom="paragraph">
                  <wp:posOffset>151130</wp:posOffset>
                </wp:positionV>
                <wp:extent cx="9759950" cy="1150620"/>
                <wp:effectExtent l="0" t="0" r="0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59950" cy="1150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247116" w14:textId="23A0D0F8" w:rsidR="00FB136F" w:rsidRPr="00FB136F" w:rsidRDefault="00734C26" w:rsidP="00FB136F">
                            <w:pPr>
                              <w:jc w:val="both"/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FB136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 xml:space="preserve">4. </w:t>
                            </w:r>
                            <w:r w:rsidR="00FB136F" w:rsidRPr="00FB136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 xml:space="preserve">Let's not forget that we can personally contribute to the reduction of CO2 by choosing more environmentally friendly </w:t>
                            </w:r>
                            <w:r w:rsidR="00FB136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modes of transport</w:t>
                            </w:r>
                            <w:r w:rsidR="00FB136F" w:rsidRPr="00FB136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.</w:t>
                            </w:r>
                          </w:p>
                          <w:p w14:paraId="6B58C1B9" w14:textId="76CB2BA6" w:rsidR="00742B19" w:rsidRPr="00CD4758" w:rsidRDefault="00FB136F" w:rsidP="00FB136F">
                            <w:pPr>
                              <w:jc w:val="both"/>
                              <w:rPr>
                                <w:rFonts w:ascii="Arial" w:hAnsi="Arial" w:cs="Arial"/>
                                <w:color w:val="1F3864" w:themeColor="accent1" w:themeShade="8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If</w:t>
                            </w:r>
                            <w:r w:rsidRPr="00FB136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 xml:space="preserve"> we are talking about traveling to school, the most efficient and environmentally friendly way of traveling is a bicycle, a motorized scooter or simply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walking</w:t>
                            </w:r>
                            <w:r w:rsidRPr="00FB136F">
                              <w:rPr>
                                <w:rFonts w:ascii="Arial" w:eastAsia="Times New Roman" w:hAnsi="Arial" w:cs="Arial"/>
                                <w:color w:val="002060"/>
                                <w:sz w:val="24"/>
                                <w:szCs w:val="24"/>
                                <w:lang w:val="en-GB"/>
                              </w:rPr>
                              <w:t>. It also promotes a healthy lifestyle. However, if the destination is far away and requires a motor vehicle, it is always more efficient to choose the one that pollutes the environment les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53A30" id="Text Box 44" o:spid="_x0000_s1070" type="#_x0000_t202" style="position:absolute;margin-left:-26.7pt;margin-top:11.9pt;width:768.5pt;height:90.6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" filled="f" stroked="f" strokeweight=".5pt">
                <v:textbox>
                  <w:txbxContent>
                    <w:p w14:paraId="2B247116" w14:textId="23A0D0F8" w:rsidR="00FB136F" w:rsidRPr="00FB136F" w:rsidRDefault="00734C26" w:rsidP="00FB136F">
                      <w:pPr>
                        <w:jc w:val="both"/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</w:pPr>
                      <w:r w:rsidRPr="00FB136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 xml:space="preserve">4. </w:t>
                      </w:r>
                      <w:r w:rsidR="00FB136F" w:rsidRPr="00FB136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 xml:space="preserve">Let's not forget that we can personally contribute to the reduction of CO2 by choosing more environmentally friendly </w:t>
                      </w:r>
                      <w:r w:rsidR="00FB136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modes of transport</w:t>
                      </w:r>
                      <w:r w:rsidR="00FB136F" w:rsidRPr="00FB136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.</w:t>
                      </w:r>
                    </w:p>
                    <w:p w14:paraId="6B58C1B9" w14:textId="76CB2BA6" w:rsidR="00742B19" w:rsidRPr="00CD4758" w:rsidRDefault="00FB136F" w:rsidP="00FB136F">
                      <w:pPr>
                        <w:jc w:val="both"/>
                        <w:rPr>
                          <w:rFonts w:ascii="Arial" w:hAnsi="Arial" w:cs="Arial"/>
                          <w:color w:val="1F3864" w:themeColor="accent1" w:themeShade="80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If</w:t>
                      </w:r>
                      <w:r w:rsidRPr="00FB136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 xml:space="preserve"> we are talking about traveling to school, the most efficient and environmentally friendly way of traveling is a bicycle, a motorized scooter or simply </w:t>
                      </w:r>
                      <w:r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walking</w:t>
                      </w:r>
                      <w:r w:rsidRPr="00FB136F">
                        <w:rPr>
                          <w:rFonts w:ascii="Arial" w:eastAsia="Times New Roman" w:hAnsi="Arial" w:cs="Arial"/>
                          <w:color w:val="002060"/>
                          <w:sz w:val="24"/>
                          <w:szCs w:val="24"/>
                          <w:lang w:val="en-GB"/>
                        </w:rPr>
                        <w:t>. It also promotes a healthy lifestyle. However, if the destination is far away and requires a motor vehicle, it is always more efficient to choose the one that pollutes the environment less.</w:t>
                      </w:r>
                    </w:p>
                  </w:txbxContent>
                </v:textbox>
              </v:shape>
            </w:pict>
          </mc:Fallback>
        </mc:AlternateContent>
      </w:r>
      <w:r>
        <w:br w:type="page"/>
      </w:r>
    </w:p>
    <w:p w14:paraId="3C44E4EB" w14:textId="2F6BA78A" w:rsidR="00ED3AEC" w:rsidRPr="006A2464" w:rsidRDefault="00EE4B23" w:rsidP="00ED3AEC">
      <w:pPr>
        <w:tabs>
          <w:tab w:val="left" w:pos="9511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7477D00" wp14:editId="49435591">
                <wp:simplePos x="0" y="0"/>
                <wp:positionH relativeFrom="column">
                  <wp:posOffset>-353474</wp:posOffset>
                </wp:positionH>
                <wp:positionV relativeFrom="paragraph">
                  <wp:posOffset>1095348</wp:posOffset>
                </wp:positionV>
                <wp:extent cx="9951720" cy="3348990"/>
                <wp:effectExtent l="0" t="0" r="0" b="381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51720" cy="33489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7BB32B" w14:textId="18712485" w:rsidR="00743F31" w:rsidRPr="005D7795" w:rsidRDefault="005D7795" w:rsidP="00602B25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  <w:u w:val="single"/>
                                <w:lang w:val="en-GB"/>
                              </w:rPr>
                            </w:pPr>
                            <w:proofErr w:type="spellStart"/>
                            <w:r w:rsidRPr="005D7795">
                              <w:rPr>
                                <w:rFonts w:ascii="Arial" w:hAnsi="Arial" w:cs="Arial"/>
                                <w:color w:val="002060"/>
                                <w:lang w:val="en-GB"/>
                              </w:rPr>
                              <w:t>MyClimate</w:t>
                            </w:r>
                            <w:proofErr w:type="spellEnd"/>
                            <w:r w:rsidR="00263D49" w:rsidRPr="005D7795">
                              <w:rPr>
                                <w:rFonts w:ascii="Arial" w:hAnsi="Arial" w:cs="Arial"/>
                                <w:color w:val="002060"/>
                                <w:lang w:val="en-GB"/>
                              </w:rPr>
                              <w:t>:</w:t>
                            </w:r>
                            <w:r w:rsidR="00263D49" w:rsidRPr="005D7795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lang w:val="en-GB"/>
                              </w:rPr>
                              <w:t xml:space="preserve"> </w:t>
                            </w:r>
                            <w:hyperlink r:id="rId21" w:history="1">
                              <w:r w:rsidRPr="005D7795">
                                <w:rPr>
                                  <w:rStyle w:val="Hyperlink"/>
                                  <w:rFonts w:ascii="Arial" w:eastAsiaTheme="minorHAnsi" w:hAnsi="Arial" w:cs="Arial"/>
                                  <w:color w:val="928DF2"/>
                                  <w:u w:val="none"/>
                                  <w:lang w:eastAsia="en-US"/>
                                </w:rPr>
                                <w:t>https://co2.myclimate.org/en/flight_calculators/new</w:t>
                              </w:r>
                            </w:hyperlink>
                            <w:r w:rsidRPr="005D7795">
                              <w:rPr>
                                <w:rFonts w:ascii="Arial" w:hAnsi="Arial" w:cs="Arial"/>
                                <w:color w:val="002060"/>
                                <w:lang w:val="en-GB"/>
                              </w:rPr>
                              <w:t>.</w:t>
                            </w:r>
                          </w:p>
                          <w:p w14:paraId="2B1489BD" w14:textId="15E292EF" w:rsidR="0080302F" w:rsidRPr="005D7795" w:rsidRDefault="005D7795" w:rsidP="005D7795">
                            <w:pPr>
                              <w:pStyle w:val="NormalWeb"/>
                              <w:spacing w:before="0" w:beforeAutospacing="0" w:after="160" w:afterAutospacing="0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r w:rsidRPr="005D7795">
                              <w:rPr>
                                <w:rFonts w:ascii="Arial" w:hAnsi="Arial" w:cs="Arial"/>
                                <w:color w:val="002060"/>
                                <w:lang w:val="en-GB"/>
                              </w:rPr>
                              <w:t xml:space="preserve">What will mobility look like in </w:t>
                            </w:r>
                            <w:proofErr w:type="gramStart"/>
                            <w:r w:rsidRPr="005D7795">
                              <w:rPr>
                                <w:rFonts w:ascii="Arial" w:hAnsi="Arial" w:cs="Arial"/>
                                <w:color w:val="002060"/>
                                <w:lang w:val="en-GB"/>
                              </w:rPr>
                              <w:t>2040?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 </w:t>
                            </w:r>
                            <w:hyperlink r:id="rId22" w:history="1">
                              <w:r w:rsidRPr="005D7795">
                                <w:rPr>
                                  <w:rStyle w:val="Hyperlink"/>
                                  <w:rFonts w:ascii="Arial" w:eastAsiaTheme="minorHAnsi" w:hAnsi="Arial" w:cs="Arial"/>
                                  <w:color w:val="928DF2"/>
                                  <w:u w:val="none"/>
                                  <w:lang w:eastAsia="en-US"/>
                                </w:rPr>
                                <w:t>https://www.youtube.com/watch?v=f9b3Me8TCoA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002060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77D00" id="Text Box 123" o:spid="_x0000_s1071" type="#_x0000_t202" style="position:absolute;margin-left:-27.85pt;margin-top:86.25pt;width:783.6pt;height:263.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" filled="f" stroked="f" strokeweight=".5pt">
                <v:textbox>
                  <w:txbxContent>
                    <w:p w14:paraId="357BB32B" w14:textId="18712485" w:rsidR="00743F31" w:rsidRPr="005D7795" w:rsidRDefault="005D7795" w:rsidP="00602B25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  <w:u w:val="single"/>
                          <w:lang w:val="en-GB"/>
                        </w:rPr>
                      </w:pPr>
                      <w:proofErr w:type="spellStart"/>
                      <w:r w:rsidRPr="005D7795">
                        <w:rPr>
                          <w:rFonts w:ascii="Arial" w:hAnsi="Arial" w:cs="Arial"/>
                          <w:color w:val="002060"/>
                          <w:lang w:val="en-GB"/>
                        </w:rPr>
                        <w:t>MyClimate</w:t>
                      </w:r>
                      <w:proofErr w:type="spellEnd"/>
                      <w:r w:rsidR="00263D49" w:rsidRPr="005D7795">
                        <w:rPr>
                          <w:rFonts w:ascii="Arial" w:hAnsi="Arial" w:cs="Arial"/>
                          <w:color w:val="002060"/>
                          <w:lang w:val="en-GB"/>
                        </w:rPr>
                        <w:t>:</w:t>
                      </w:r>
                      <w:r w:rsidR="00263D49" w:rsidRPr="005D7795">
                        <w:rPr>
                          <w:rFonts w:ascii="Arial" w:hAnsi="Arial" w:cs="Arial"/>
                          <w:b/>
                          <w:bCs/>
                          <w:color w:val="002060"/>
                          <w:lang w:val="en-GB"/>
                        </w:rPr>
                        <w:t xml:space="preserve"> </w:t>
                      </w:r>
                      <w:hyperlink r:id="rId23" w:history="1">
                        <w:r w:rsidRPr="005D7795">
                          <w:rPr>
                            <w:rStyle w:val="Hyperlink"/>
                            <w:rFonts w:ascii="Arial" w:eastAsiaTheme="minorHAnsi" w:hAnsi="Arial" w:cs="Arial"/>
                            <w:color w:val="928DF2"/>
                            <w:u w:val="none"/>
                            <w:lang w:eastAsia="en-US"/>
                          </w:rPr>
                          <w:t>https://co2.myclimate.org/en/flight_calculators/new</w:t>
                        </w:r>
                      </w:hyperlink>
                      <w:r w:rsidRPr="005D7795">
                        <w:rPr>
                          <w:rFonts w:ascii="Arial" w:hAnsi="Arial" w:cs="Arial"/>
                          <w:color w:val="002060"/>
                          <w:lang w:val="en-GB"/>
                        </w:rPr>
                        <w:t>.</w:t>
                      </w:r>
                    </w:p>
                    <w:p w14:paraId="2B1489BD" w14:textId="15E292EF" w:rsidR="0080302F" w:rsidRPr="005D7795" w:rsidRDefault="005D7795" w:rsidP="005D7795">
                      <w:pPr>
                        <w:pStyle w:val="NormalWeb"/>
                        <w:spacing w:before="0" w:beforeAutospacing="0" w:after="160" w:afterAutospacing="0"/>
                        <w:rPr>
                          <w:rFonts w:ascii="Arial" w:hAnsi="Arial" w:cs="Arial"/>
                          <w:color w:val="002060"/>
                        </w:rPr>
                      </w:pPr>
                      <w:r w:rsidRPr="005D7795">
                        <w:rPr>
                          <w:rFonts w:ascii="Arial" w:hAnsi="Arial" w:cs="Arial"/>
                          <w:color w:val="002060"/>
                          <w:lang w:val="en-GB"/>
                        </w:rPr>
                        <w:t xml:space="preserve">What will mobility look like in </w:t>
                      </w:r>
                      <w:proofErr w:type="gramStart"/>
                      <w:r w:rsidRPr="005D7795">
                        <w:rPr>
                          <w:rFonts w:ascii="Arial" w:hAnsi="Arial" w:cs="Arial"/>
                          <w:color w:val="002060"/>
                          <w:lang w:val="en-GB"/>
                        </w:rPr>
                        <w:t>2040?:</w:t>
                      </w:r>
                      <w:proofErr w:type="gramEnd"/>
                      <w:r>
                        <w:rPr>
                          <w:rFonts w:ascii="Arial" w:hAnsi="Arial" w:cs="Arial"/>
                          <w:color w:val="002060"/>
                        </w:rPr>
                        <w:t xml:space="preserve"> </w:t>
                      </w:r>
                      <w:hyperlink r:id="rId24" w:history="1">
                        <w:r w:rsidRPr="005D7795">
                          <w:rPr>
                            <w:rStyle w:val="Hyperlink"/>
                            <w:rFonts w:ascii="Arial" w:eastAsiaTheme="minorHAnsi" w:hAnsi="Arial" w:cs="Arial"/>
                            <w:color w:val="928DF2"/>
                            <w:u w:val="none"/>
                            <w:lang w:eastAsia="en-US"/>
                          </w:rPr>
                          <w:t>https://www.youtube.com/watch?v=f9b3Me8TCoA</w:t>
                        </w:r>
                      </w:hyperlink>
                      <w:r>
                        <w:rPr>
                          <w:rFonts w:ascii="Arial" w:hAnsi="Arial" w:cs="Arial"/>
                          <w:color w:val="002060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5438529E" wp14:editId="4C84EA98">
                <wp:simplePos x="0" y="0"/>
                <wp:positionH relativeFrom="column">
                  <wp:posOffset>-254000</wp:posOffset>
                </wp:positionH>
                <wp:positionV relativeFrom="paragraph">
                  <wp:posOffset>14605</wp:posOffset>
                </wp:positionV>
                <wp:extent cx="3147060" cy="832485"/>
                <wp:effectExtent l="0" t="0" r="0" b="5715"/>
                <wp:wrapNone/>
                <wp:docPr id="130" name="Group 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47060" cy="832485"/>
                          <a:chOff x="0" y="0"/>
                          <a:chExt cx="3147277" cy="832485"/>
                        </a:xfrm>
                      </wpg:grpSpPr>
                      <wps:wsp>
                        <wps:cNvPr id="126" name="Text Box 126"/>
                        <wps:cNvSpPr txBox="1"/>
                        <wps:spPr>
                          <a:xfrm>
                            <a:off x="1020725" y="212651"/>
                            <a:ext cx="2126552" cy="4039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802897" w14:textId="51B312F7" w:rsidR="0080302F" w:rsidRPr="00ED3AEC" w:rsidRDefault="0080302F" w:rsidP="00391ECC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2E62"/>
                                  <w:sz w:val="36"/>
                                  <w:szCs w:val="36"/>
                                </w:rPr>
                                <w:t>Šaltinia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9" name="Picture 129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0" cy="832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38529E" id="Group 130" o:spid="_x0000_s1072" style="position:absolute;margin-left:-20pt;margin-top:1.15pt;width:247.8pt;height:65.55pt;z-index:251718656;mso-width-relative:margin;mso-height-relative:margin" coordsize="31472,83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">
                <v:shape id="Text Box 126" o:spid="_x0000_s1073" type="#_x0000_t202" style="position:absolute;left:10207;top:2126;width:21265;height:4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" filled="f" stroked="f" strokeweight=".5pt">
                  <v:textbox>
                    <w:txbxContent>
                      <w:p w14:paraId="46802897" w14:textId="51B312F7" w:rsidR="0080302F" w:rsidRPr="00ED3AEC" w:rsidRDefault="0080302F" w:rsidP="00391ECC">
                        <w:pP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172E62"/>
                            <w:sz w:val="36"/>
                            <w:szCs w:val="36"/>
                          </w:rPr>
                          <w:t>Šaltiniai</w:t>
                        </w:r>
                      </w:p>
                    </w:txbxContent>
                  </v:textbox>
                </v:shape>
                <v:shape id="Picture 129" o:spid="_x0000_s1074" type="#_x0000_t75" style="position:absolute;width:8255;height:83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">
                  <v:imagedata r:id="rId25" o:title=""/>
                </v:shape>
              </v:group>
            </w:pict>
          </mc:Fallback>
        </mc:AlternateContent>
      </w:r>
    </w:p>
    <w:sectPr w:rsidR="00ED3AEC" w:rsidRPr="006A2464" w:rsidSect="00771890">
      <w:headerReference w:type="default" r:id="rId26"/>
      <w:headerReference w:type="first" r:id="rId27"/>
      <w:pgSz w:w="16838" w:h="11906" w:orient="landscape"/>
      <w:pgMar w:top="993" w:right="1103" w:bottom="567" w:left="1134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A6AA5" w14:textId="77777777" w:rsidR="00217D61" w:rsidRDefault="00217D61" w:rsidP="00EF3D56">
      <w:pPr>
        <w:spacing w:after="0" w:line="240" w:lineRule="auto"/>
      </w:pPr>
      <w:r>
        <w:separator/>
      </w:r>
    </w:p>
  </w:endnote>
  <w:endnote w:type="continuationSeparator" w:id="0">
    <w:p w14:paraId="03000DFE" w14:textId="77777777" w:rsidR="00217D61" w:rsidRDefault="00217D61" w:rsidP="00EF3D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6C36B" w14:textId="77777777" w:rsidR="00217D61" w:rsidRDefault="00217D61" w:rsidP="00EF3D56">
      <w:pPr>
        <w:spacing w:after="0" w:line="240" w:lineRule="auto"/>
      </w:pPr>
      <w:r>
        <w:separator/>
      </w:r>
    </w:p>
  </w:footnote>
  <w:footnote w:type="continuationSeparator" w:id="0">
    <w:p w14:paraId="2920E200" w14:textId="77777777" w:rsidR="00217D61" w:rsidRDefault="00217D61" w:rsidP="00EF3D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98D8E" w14:textId="438B569E" w:rsidR="00267BDA" w:rsidRDefault="00073B98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CDAFC67" wp14:editId="6FE8F5CB">
          <wp:simplePos x="0" y="0"/>
          <wp:positionH relativeFrom="column">
            <wp:posOffset>-720090</wp:posOffset>
          </wp:positionH>
          <wp:positionV relativeFrom="paragraph">
            <wp:posOffset>-358444</wp:posOffset>
          </wp:positionV>
          <wp:extent cx="10687050" cy="7556262"/>
          <wp:effectExtent l="0" t="0" r="0" b="6985"/>
          <wp:wrapNone/>
          <wp:docPr id="90" name="Picture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7050" cy="75562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644A8" w14:textId="577498A8" w:rsidR="005626F1" w:rsidRDefault="004E1DE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CAB9AE7" wp14:editId="40712951">
          <wp:simplePos x="0" y="0"/>
          <wp:positionH relativeFrom="column">
            <wp:posOffset>-720090</wp:posOffset>
          </wp:positionH>
          <wp:positionV relativeFrom="paragraph">
            <wp:posOffset>-367996</wp:posOffset>
          </wp:positionV>
          <wp:extent cx="10696367" cy="7562850"/>
          <wp:effectExtent l="0" t="0" r="0" b="0"/>
          <wp:wrapNone/>
          <wp:docPr id="91" name="Picture 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6367" cy="7562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7BDA">
      <w:rPr>
        <w:noProof/>
      </w:rPr>
      <w:drawing>
        <wp:anchor distT="0" distB="0" distL="114300" distR="114300" simplePos="0" relativeHeight="251658240" behindDoc="1" locked="0" layoutInCell="1" allowOverlap="1" wp14:anchorId="6C672BB8" wp14:editId="5FA930B3">
          <wp:simplePos x="0" y="0"/>
          <wp:positionH relativeFrom="column">
            <wp:posOffset>-720090</wp:posOffset>
          </wp:positionH>
          <wp:positionV relativeFrom="paragraph">
            <wp:posOffset>7317105</wp:posOffset>
          </wp:positionV>
          <wp:extent cx="10682605" cy="7553325"/>
          <wp:effectExtent l="0" t="0" r="4445" b="9525"/>
          <wp:wrapNone/>
          <wp:docPr id="92" name="Picture 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2605" cy="7553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333E8"/>
    <w:multiLevelType w:val="hybridMultilevel"/>
    <w:tmpl w:val="DB1200A6"/>
    <w:lvl w:ilvl="0" w:tplc="DFB4B712">
      <w:start w:val="1"/>
      <w:numFmt w:val="lowerLetter"/>
      <w:lvlText w:val="%1)"/>
      <w:lvlJc w:val="left"/>
      <w:pPr>
        <w:ind w:left="1656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376" w:hanging="360"/>
      </w:pPr>
    </w:lvl>
    <w:lvl w:ilvl="2" w:tplc="0427001B" w:tentative="1">
      <w:start w:val="1"/>
      <w:numFmt w:val="lowerRoman"/>
      <w:lvlText w:val="%3."/>
      <w:lvlJc w:val="right"/>
      <w:pPr>
        <w:ind w:left="3096" w:hanging="180"/>
      </w:pPr>
    </w:lvl>
    <w:lvl w:ilvl="3" w:tplc="0427000F" w:tentative="1">
      <w:start w:val="1"/>
      <w:numFmt w:val="decimal"/>
      <w:lvlText w:val="%4."/>
      <w:lvlJc w:val="left"/>
      <w:pPr>
        <w:ind w:left="3816" w:hanging="360"/>
      </w:pPr>
    </w:lvl>
    <w:lvl w:ilvl="4" w:tplc="04270019" w:tentative="1">
      <w:start w:val="1"/>
      <w:numFmt w:val="lowerLetter"/>
      <w:lvlText w:val="%5."/>
      <w:lvlJc w:val="left"/>
      <w:pPr>
        <w:ind w:left="4536" w:hanging="360"/>
      </w:pPr>
    </w:lvl>
    <w:lvl w:ilvl="5" w:tplc="0427001B" w:tentative="1">
      <w:start w:val="1"/>
      <w:numFmt w:val="lowerRoman"/>
      <w:lvlText w:val="%6."/>
      <w:lvlJc w:val="right"/>
      <w:pPr>
        <w:ind w:left="5256" w:hanging="180"/>
      </w:pPr>
    </w:lvl>
    <w:lvl w:ilvl="6" w:tplc="0427000F" w:tentative="1">
      <w:start w:val="1"/>
      <w:numFmt w:val="decimal"/>
      <w:lvlText w:val="%7."/>
      <w:lvlJc w:val="left"/>
      <w:pPr>
        <w:ind w:left="5976" w:hanging="360"/>
      </w:pPr>
    </w:lvl>
    <w:lvl w:ilvl="7" w:tplc="04270019" w:tentative="1">
      <w:start w:val="1"/>
      <w:numFmt w:val="lowerLetter"/>
      <w:lvlText w:val="%8."/>
      <w:lvlJc w:val="left"/>
      <w:pPr>
        <w:ind w:left="6696" w:hanging="360"/>
      </w:pPr>
    </w:lvl>
    <w:lvl w:ilvl="8" w:tplc="0427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1" w15:restartNumberingAfterBreak="0">
    <w:nsid w:val="08666377"/>
    <w:multiLevelType w:val="hybridMultilevel"/>
    <w:tmpl w:val="0F766E72"/>
    <w:lvl w:ilvl="0" w:tplc="07A0EB5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00206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06935"/>
    <w:multiLevelType w:val="hybridMultilevel"/>
    <w:tmpl w:val="9C2E031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94AC3"/>
    <w:multiLevelType w:val="hybridMultilevel"/>
    <w:tmpl w:val="C10A4144"/>
    <w:lvl w:ilvl="0" w:tplc="CE54E74E">
      <w:start w:val="1"/>
      <w:numFmt w:val="bullet"/>
      <w:lvlText w:val="ꟷ"/>
      <w:lvlJc w:val="left"/>
      <w:pPr>
        <w:ind w:left="720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26AD6"/>
    <w:multiLevelType w:val="hybridMultilevel"/>
    <w:tmpl w:val="B0C629D0"/>
    <w:lvl w:ilvl="0" w:tplc="CE54E74E">
      <w:start w:val="1"/>
      <w:numFmt w:val="bullet"/>
      <w:lvlText w:val="ꟷ"/>
      <w:lvlJc w:val="left"/>
      <w:pPr>
        <w:ind w:left="787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5" w15:restartNumberingAfterBreak="0">
    <w:nsid w:val="2E133C42"/>
    <w:multiLevelType w:val="hybridMultilevel"/>
    <w:tmpl w:val="DCD2E5E6"/>
    <w:lvl w:ilvl="0" w:tplc="7D2A38D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40242D"/>
    <w:multiLevelType w:val="hybridMultilevel"/>
    <w:tmpl w:val="D8247BFA"/>
    <w:lvl w:ilvl="0" w:tplc="EEC0F01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D89"/>
    <w:multiLevelType w:val="multilevel"/>
    <w:tmpl w:val="922E8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8FA02C7"/>
    <w:multiLevelType w:val="hybridMultilevel"/>
    <w:tmpl w:val="4A18F8C6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A50CB5"/>
    <w:multiLevelType w:val="hybridMultilevel"/>
    <w:tmpl w:val="D7F45D62"/>
    <w:lvl w:ilvl="0" w:tplc="FD7E7E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27F0F2D"/>
    <w:multiLevelType w:val="hybridMultilevel"/>
    <w:tmpl w:val="1B1C8B54"/>
    <w:lvl w:ilvl="0" w:tplc="EC1A2A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B25E8C"/>
    <w:multiLevelType w:val="hybridMultilevel"/>
    <w:tmpl w:val="029EBE14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9F6AC2"/>
    <w:multiLevelType w:val="multilevel"/>
    <w:tmpl w:val="A4B4203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73167070"/>
    <w:multiLevelType w:val="hybridMultilevel"/>
    <w:tmpl w:val="B192A860"/>
    <w:lvl w:ilvl="0" w:tplc="CE54E74E">
      <w:start w:val="1"/>
      <w:numFmt w:val="bullet"/>
      <w:lvlText w:val="ꟷ"/>
      <w:lvlJc w:val="left"/>
      <w:pPr>
        <w:ind w:left="2016" w:hanging="360"/>
      </w:pPr>
      <w:rPr>
        <w:rFonts w:ascii="Arial" w:hAnsi="Arial" w:hint="default"/>
      </w:rPr>
    </w:lvl>
    <w:lvl w:ilvl="1" w:tplc="0427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2"/>
  </w:num>
  <w:num w:numId="4">
    <w:abstractNumId w:val="4"/>
  </w:num>
  <w:num w:numId="5">
    <w:abstractNumId w:val="8"/>
  </w:num>
  <w:num w:numId="6">
    <w:abstractNumId w:val="11"/>
  </w:num>
  <w:num w:numId="7">
    <w:abstractNumId w:val="9"/>
  </w:num>
  <w:num w:numId="8">
    <w:abstractNumId w:val="7"/>
    <w:lvlOverride w:ilvl="0">
      <w:lvl w:ilvl="0">
        <w:numFmt w:val="lowerLetter"/>
        <w:lvlText w:val="%1."/>
        <w:lvlJc w:val="left"/>
      </w:lvl>
    </w:lvlOverride>
  </w:num>
  <w:num w:numId="9">
    <w:abstractNumId w:val="0"/>
  </w:num>
  <w:num w:numId="10">
    <w:abstractNumId w:val="6"/>
  </w:num>
  <w:num w:numId="11">
    <w:abstractNumId w:val="1"/>
  </w:num>
  <w:num w:numId="12">
    <w:abstractNumId w:val="10"/>
  </w:num>
  <w:num w:numId="13">
    <w:abstractNumId w:val="12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Ta2sDQxNzY2tjRR0lEKTi0uzszPAykwqgUAeW6jaSwAAAA="/>
  </w:docVars>
  <w:rsids>
    <w:rsidRoot w:val="00162435"/>
    <w:rsid w:val="00005139"/>
    <w:rsid w:val="00012871"/>
    <w:rsid w:val="00020E2A"/>
    <w:rsid w:val="00023183"/>
    <w:rsid w:val="00024A29"/>
    <w:rsid w:val="000436AA"/>
    <w:rsid w:val="00043E04"/>
    <w:rsid w:val="0004749F"/>
    <w:rsid w:val="000474DB"/>
    <w:rsid w:val="00054B5B"/>
    <w:rsid w:val="0005684D"/>
    <w:rsid w:val="00062043"/>
    <w:rsid w:val="000647D6"/>
    <w:rsid w:val="00073B98"/>
    <w:rsid w:val="00075254"/>
    <w:rsid w:val="000835B8"/>
    <w:rsid w:val="000942F6"/>
    <w:rsid w:val="000B3ED2"/>
    <w:rsid w:val="000C3837"/>
    <w:rsid w:val="000C5444"/>
    <w:rsid w:val="000C6365"/>
    <w:rsid w:val="000E784F"/>
    <w:rsid w:val="001259C0"/>
    <w:rsid w:val="001326FF"/>
    <w:rsid w:val="00162435"/>
    <w:rsid w:val="001B28F5"/>
    <w:rsid w:val="001C3090"/>
    <w:rsid w:val="001E5263"/>
    <w:rsid w:val="001F4C20"/>
    <w:rsid w:val="002059AC"/>
    <w:rsid w:val="00207841"/>
    <w:rsid w:val="00214163"/>
    <w:rsid w:val="00217D61"/>
    <w:rsid w:val="00223CCE"/>
    <w:rsid w:val="00224CDB"/>
    <w:rsid w:val="002422F6"/>
    <w:rsid w:val="00252398"/>
    <w:rsid w:val="00254C73"/>
    <w:rsid w:val="002630F0"/>
    <w:rsid w:val="00263D49"/>
    <w:rsid w:val="00267603"/>
    <w:rsid w:val="00267BDA"/>
    <w:rsid w:val="00286385"/>
    <w:rsid w:val="002911A7"/>
    <w:rsid w:val="002911FC"/>
    <w:rsid w:val="00292D5B"/>
    <w:rsid w:val="002B3A4E"/>
    <w:rsid w:val="002E4D95"/>
    <w:rsid w:val="002F0103"/>
    <w:rsid w:val="003372F8"/>
    <w:rsid w:val="0034521A"/>
    <w:rsid w:val="00354A9B"/>
    <w:rsid w:val="00362049"/>
    <w:rsid w:val="0036734E"/>
    <w:rsid w:val="00370938"/>
    <w:rsid w:val="00371D59"/>
    <w:rsid w:val="00373D84"/>
    <w:rsid w:val="0038272F"/>
    <w:rsid w:val="00384F3B"/>
    <w:rsid w:val="00391ECC"/>
    <w:rsid w:val="003A4F1D"/>
    <w:rsid w:val="003B6F67"/>
    <w:rsid w:val="003C4273"/>
    <w:rsid w:val="003D1DCF"/>
    <w:rsid w:val="003E21FA"/>
    <w:rsid w:val="003F2083"/>
    <w:rsid w:val="00404296"/>
    <w:rsid w:val="00416A8E"/>
    <w:rsid w:val="0042318D"/>
    <w:rsid w:val="00424083"/>
    <w:rsid w:val="004679D7"/>
    <w:rsid w:val="00474DA6"/>
    <w:rsid w:val="00477F18"/>
    <w:rsid w:val="004A25F9"/>
    <w:rsid w:val="004A61D0"/>
    <w:rsid w:val="004B58A4"/>
    <w:rsid w:val="004C5BA9"/>
    <w:rsid w:val="004D41C8"/>
    <w:rsid w:val="004E1DEC"/>
    <w:rsid w:val="004F7117"/>
    <w:rsid w:val="005343A1"/>
    <w:rsid w:val="005379CC"/>
    <w:rsid w:val="005420D2"/>
    <w:rsid w:val="00542CF2"/>
    <w:rsid w:val="0054326D"/>
    <w:rsid w:val="00555683"/>
    <w:rsid w:val="005626F1"/>
    <w:rsid w:val="0056629E"/>
    <w:rsid w:val="0057307B"/>
    <w:rsid w:val="00573B79"/>
    <w:rsid w:val="00581E6E"/>
    <w:rsid w:val="005827D2"/>
    <w:rsid w:val="00584EB8"/>
    <w:rsid w:val="005A2617"/>
    <w:rsid w:val="005A59CB"/>
    <w:rsid w:val="005B20CA"/>
    <w:rsid w:val="005D7795"/>
    <w:rsid w:val="005E6B82"/>
    <w:rsid w:val="00602B25"/>
    <w:rsid w:val="0060527D"/>
    <w:rsid w:val="00610F0D"/>
    <w:rsid w:val="00632607"/>
    <w:rsid w:val="00637A72"/>
    <w:rsid w:val="00643D07"/>
    <w:rsid w:val="0065195F"/>
    <w:rsid w:val="00652288"/>
    <w:rsid w:val="006628F3"/>
    <w:rsid w:val="006725B6"/>
    <w:rsid w:val="00674D1A"/>
    <w:rsid w:val="0068083B"/>
    <w:rsid w:val="00684B3E"/>
    <w:rsid w:val="006A2464"/>
    <w:rsid w:val="006B3D35"/>
    <w:rsid w:val="006B476C"/>
    <w:rsid w:val="006B7CF4"/>
    <w:rsid w:val="006C42DB"/>
    <w:rsid w:val="006E26EE"/>
    <w:rsid w:val="006F4DDF"/>
    <w:rsid w:val="006F5767"/>
    <w:rsid w:val="00720699"/>
    <w:rsid w:val="00734C26"/>
    <w:rsid w:val="00742B19"/>
    <w:rsid w:val="00743F31"/>
    <w:rsid w:val="00753E2E"/>
    <w:rsid w:val="00771890"/>
    <w:rsid w:val="0079651C"/>
    <w:rsid w:val="007A4C40"/>
    <w:rsid w:val="007B1F10"/>
    <w:rsid w:val="007B377D"/>
    <w:rsid w:val="007C2343"/>
    <w:rsid w:val="007C2D1F"/>
    <w:rsid w:val="007E1D6D"/>
    <w:rsid w:val="007E4B15"/>
    <w:rsid w:val="007E7238"/>
    <w:rsid w:val="007F0205"/>
    <w:rsid w:val="0080302F"/>
    <w:rsid w:val="008164F7"/>
    <w:rsid w:val="0082445B"/>
    <w:rsid w:val="00827B79"/>
    <w:rsid w:val="0083365C"/>
    <w:rsid w:val="00840997"/>
    <w:rsid w:val="00847C37"/>
    <w:rsid w:val="00876FE2"/>
    <w:rsid w:val="0089073E"/>
    <w:rsid w:val="008913F4"/>
    <w:rsid w:val="00891A00"/>
    <w:rsid w:val="008A0CCA"/>
    <w:rsid w:val="008B44CD"/>
    <w:rsid w:val="008B5753"/>
    <w:rsid w:val="008B57BD"/>
    <w:rsid w:val="008C0A6E"/>
    <w:rsid w:val="008C653D"/>
    <w:rsid w:val="008D382C"/>
    <w:rsid w:val="008D5A33"/>
    <w:rsid w:val="008E7C05"/>
    <w:rsid w:val="008F37D0"/>
    <w:rsid w:val="008F5DF3"/>
    <w:rsid w:val="009042C5"/>
    <w:rsid w:val="00904642"/>
    <w:rsid w:val="0092056E"/>
    <w:rsid w:val="00923108"/>
    <w:rsid w:val="009465B0"/>
    <w:rsid w:val="00952C9A"/>
    <w:rsid w:val="00971188"/>
    <w:rsid w:val="009779F4"/>
    <w:rsid w:val="009821E3"/>
    <w:rsid w:val="009C0A57"/>
    <w:rsid w:val="009C26B9"/>
    <w:rsid w:val="009C686D"/>
    <w:rsid w:val="009D1D98"/>
    <w:rsid w:val="009E269D"/>
    <w:rsid w:val="009E33F1"/>
    <w:rsid w:val="009F097F"/>
    <w:rsid w:val="009F1A7C"/>
    <w:rsid w:val="009F665A"/>
    <w:rsid w:val="00A00F12"/>
    <w:rsid w:val="00A142E5"/>
    <w:rsid w:val="00A1748F"/>
    <w:rsid w:val="00A330C5"/>
    <w:rsid w:val="00A33930"/>
    <w:rsid w:val="00A41210"/>
    <w:rsid w:val="00A50735"/>
    <w:rsid w:val="00A55A5D"/>
    <w:rsid w:val="00A853A3"/>
    <w:rsid w:val="00A91748"/>
    <w:rsid w:val="00A94C21"/>
    <w:rsid w:val="00A96BEB"/>
    <w:rsid w:val="00AC1F8E"/>
    <w:rsid w:val="00AE2C9C"/>
    <w:rsid w:val="00B00CA5"/>
    <w:rsid w:val="00B06258"/>
    <w:rsid w:val="00B06B02"/>
    <w:rsid w:val="00B27575"/>
    <w:rsid w:val="00B348EF"/>
    <w:rsid w:val="00B5079A"/>
    <w:rsid w:val="00B54D58"/>
    <w:rsid w:val="00B5608B"/>
    <w:rsid w:val="00B579AA"/>
    <w:rsid w:val="00BA4C34"/>
    <w:rsid w:val="00BA633A"/>
    <w:rsid w:val="00BA6EBE"/>
    <w:rsid w:val="00BB4BCF"/>
    <w:rsid w:val="00BB5772"/>
    <w:rsid w:val="00BB7DA4"/>
    <w:rsid w:val="00BD3BDA"/>
    <w:rsid w:val="00BD61FA"/>
    <w:rsid w:val="00BF1DBC"/>
    <w:rsid w:val="00BF4335"/>
    <w:rsid w:val="00BF5DA9"/>
    <w:rsid w:val="00C0471C"/>
    <w:rsid w:val="00C24B77"/>
    <w:rsid w:val="00C27D9A"/>
    <w:rsid w:val="00C400DD"/>
    <w:rsid w:val="00C4072C"/>
    <w:rsid w:val="00C53BE5"/>
    <w:rsid w:val="00C90859"/>
    <w:rsid w:val="00C93A8A"/>
    <w:rsid w:val="00C97FFE"/>
    <w:rsid w:val="00CC4F37"/>
    <w:rsid w:val="00CC6A14"/>
    <w:rsid w:val="00CD0698"/>
    <w:rsid w:val="00CD464E"/>
    <w:rsid w:val="00CD4758"/>
    <w:rsid w:val="00CE79FA"/>
    <w:rsid w:val="00CF013B"/>
    <w:rsid w:val="00CF62EC"/>
    <w:rsid w:val="00D03FBB"/>
    <w:rsid w:val="00D04A01"/>
    <w:rsid w:val="00D0668B"/>
    <w:rsid w:val="00D14B92"/>
    <w:rsid w:val="00D27BD7"/>
    <w:rsid w:val="00D30A1B"/>
    <w:rsid w:val="00D4578A"/>
    <w:rsid w:val="00D57175"/>
    <w:rsid w:val="00D71FB1"/>
    <w:rsid w:val="00D878E2"/>
    <w:rsid w:val="00D9383B"/>
    <w:rsid w:val="00D95923"/>
    <w:rsid w:val="00DA01BA"/>
    <w:rsid w:val="00DB0359"/>
    <w:rsid w:val="00DC0276"/>
    <w:rsid w:val="00DD734F"/>
    <w:rsid w:val="00DE6122"/>
    <w:rsid w:val="00E001EA"/>
    <w:rsid w:val="00E0643C"/>
    <w:rsid w:val="00E147CA"/>
    <w:rsid w:val="00E279EB"/>
    <w:rsid w:val="00E50E0C"/>
    <w:rsid w:val="00E73CEB"/>
    <w:rsid w:val="00E95513"/>
    <w:rsid w:val="00E97C3A"/>
    <w:rsid w:val="00EA1019"/>
    <w:rsid w:val="00EA3401"/>
    <w:rsid w:val="00EA511C"/>
    <w:rsid w:val="00EA6CA6"/>
    <w:rsid w:val="00ED2C37"/>
    <w:rsid w:val="00ED3AEC"/>
    <w:rsid w:val="00EE2FF6"/>
    <w:rsid w:val="00EE4B23"/>
    <w:rsid w:val="00EF3D56"/>
    <w:rsid w:val="00EF6881"/>
    <w:rsid w:val="00F12EFB"/>
    <w:rsid w:val="00F14041"/>
    <w:rsid w:val="00F333A2"/>
    <w:rsid w:val="00F37616"/>
    <w:rsid w:val="00F45525"/>
    <w:rsid w:val="00F47724"/>
    <w:rsid w:val="00F7109D"/>
    <w:rsid w:val="00F80E85"/>
    <w:rsid w:val="00F81D06"/>
    <w:rsid w:val="00F82392"/>
    <w:rsid w:val="00F90E9D"/>
    <w:rsid w:val="00FB136F"/>
    <w:rsid w:val="00FB45CB"/>
    <w:rsid w:val="00FC031F"/>
    <w:rsid w:val="00FF1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2161552"/>
  <w15:chartTrackingRefBased/>
  <w15:docId w15:val="{D72A71E0-0E22-4F0A-A02D-487EB7C4B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4C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3D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D56"/>
  </w:style>
  <w:style w:type="paragraph" w:styleId="Footer">
    <w:name w:val="footer"/>
    <w:basedOn w:val="Normal"/>
    <w:link w:val="FooterChar"/>
    <w:uiPriority w:val="99"/>
    <w:unhideWhenUsed/>
    <w:rsid w:val="00EF3D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D56"/>
  </w:style>
  <w:style w:type="character" w:styleId="Hyperlink">
    <w:name w:val="Hyperlink"/>
    <w:basedOn w:val="DefaultParagraphFont"/>
    <w:uiPriority w:val="99"/>
    <w:unhideWhenUsed/>
    <w:rsid w:val="000620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04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2398"/>
    <w:pPr>
      <w:ind w:left="720"/>
      <w:contextualSpacing/>
    </w:pPr>
  </w:style>
  <w:style w:type="paragraph" w:customStyle="1" w:styleId="Style1">
    <w:name w:val="Style1"/>
    <w:basedOn w:val="Normal"/>
    <w:link w:val="Style1Char"/>
    <w:qFormat/>
    <w:rsid w:val="00573B79"/>
    <w:rPr>
      <w:rFonts w:ascii="Arial" w:hAnsi="Arial" w:cs="Arial"/>
      <w:color w:val="928DF2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4B15"/>
    <w:rPr>
      <w:sz w:val="16"/>
      <w:szCs w:val="16"/>
    </w:rPr>
  </w:style>
  <w:style w:type="character" w:customStyle="1" w:styleId="Style1Char">
    <w:name w:val="Style1 Char"/>
    <w:basedOn w:val="DefaultParagraphFont"/>
    <w:link w:val="Style1"/>
    <w:rsid w:val="00573B79"/>
    <w:rPr>
      <w:rFonts w:ascii="Arial" w:hAnsi="Arial" w:cs="Arial"/>
      <w:color w:val="928DF2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4B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4B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B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4B15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E4B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Revision">
    <w:name w:val="Revision"/>
    <w:hidden/>
    <w:uiPriority w:val="99"/>
    <w:semiHidden/>
    <w:rsid w:val="00743F3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743F3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3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1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8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www.youtube.com/watch?v=f9b3Me8TCoA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co2.myclimate.org/en/flight_calculators/new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youtube.com/watch?v=f9b3Me8TCo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co2.myclimate.org/en/flight_calculators/new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www.youtube.com/watch?v=f9b3Me8TCo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youtube.com/watch?v=f9b3Me8TCoA" TargetMode="External"/><Relationship Id="rId27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8686F-983A-43BB-977E-9FB2B8A986B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302255e-cf28-4843-9031-c06177cecbc2}" enabled="1" method="Privileged" siteId="{ea88e983-d65a-47b3-adb4-3e1c6d2110d2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50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Slepčenkienė</dc:creator>
  <cp:keywords/>
  <dc:description/>
  <cp:lastModifiedBy>Agnė Gaižauskaitė</cp:lastModifiedBy>
  <cp:revision>10</cp:revision>
  <cp:lastPrinted>2022-10-13T13:14:00Z</cp:lastPrinted>
  <dcterms:created xsi:type="dcterms:W3CDTF">2022-12-28T05:51:00Z</dcterms:created>
  <dcterms:modified xsi:type="dcterms:W3CDTF">2023-01-02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302255e-cf28-4843-9031-c06177cecbc2_Enabled">
    <vt:lpwstr>true</vt:lpwstr>
  </property>
  <property fmtid="{D5CDD505-2E9C-101B-9397-08002B2CF9AE}" pid="3" name="MSIP_Label_f302255e-cf28-4843-9031-c06177cecbc2_SetDate">
    <vt:lpwstr>2022-10-13T11:58:22Z</vt:lpwstr>
  </property>
  <property fmtid="{D5CDD505-2E9C-101B-9397-08002B2CF9AE}" pid="4" name="MSIP_Label_f302255e-cf28-4843-9031-c06177cecbc2_Method">
    <vt:lpwstr>Privileged</vt:lpwstr>
  </property>
  <property fmtid="{D5CDD505-2E9C-101B-9397-08002B2CF9AE}" pid="5" name="MSIP_Label_f302255e-cf28-4843-9031-c06177cecbc2_Name">
    <vt:lpwstr>Siuntimui</vt:lpwstr>
  </property>
  <property fmtid="{D5CDD505-2E9C-101B-9397-08002B2CF9AE}" pid="6" name="MSIP_Label_f302255e-cf28-4843-9031-c06177cecbc2_SiteId">
    <vt:lpwstr>ea88e983-d65a-47b3-adb4-3e1c6d2110d2</vt:lpwstr>
  </property>
  <property fmtid="{D5CDD505-2E9C-101B-9397-08002B2CF9AE}" pid="7" name="MSIP_Label_f302255e-cf28-4843-9031-c06177cecbc2_ActionId">
    <vt:lpwstr>ad735bf1-5d8c-4e9a-9907-0e2438b192ef</vt:lpwstr>
  </property>
  <property fmtid="{D5CDD505-2E9C-101B-9397-08002B2CF9AE}" pid="8" name="MSIP_Label_f302255e-cf28-4843-9031-c06177cecbc2_ContentBits">
    <vt:lpwstr>3</vt:lpwstr>
  </property>
</Properties>
</file>